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E2535" w14:textId="0F4B372E" w:rsidR="005C354D" w:rsidRPr="005C354D" w:rsidRDefault="000708DD" w:rsidP="005C354D">
      <w:pPr>
        <w:pStyle w:val="ListParagraph"/>
        <w:jc w:val="center"/>
        <w:rPr>
          <w:b/>
          <w:i/>
          <w:sz w:val="32"/>
          <w:szCs w:val="32"/>
          <w:u w:val="single"/>
        </w:rPr>
      </w:pPr>
      <w:r w:rsidRPr="000708DD">
        <w:rPr>
          <w:b/>
          <w:i/>
          <w:sz w:val="32"/>
          <w:szCs w:val="32"/>
          <w:u w:val="single"/>
        </w:rPr>
        <w:t>WATCH YOUR WORDS</w:t>
      </w:r>
    </w:p>
    <w:p w14:paraId="3D665FCE" w14:textId="543F5E81" w:rsidR="00002047" w:rsidRPr="000B1BE0" w:rsidRDefault="00B11F60" w:rsidP="00834532">
      <w:pPr>
        <w:pStyle w:val="ListParagraph"/>
        <w:ind w:left="0"/>
        <w:rPr>
          <w:b/>
          <w:sz w:val="24"/>
          <w:szCs w:val="24"/>
        </w:rPr>
      </w:pPr>
      <w:r w:rsidRPr="00857448">
        <w:rPr>
          <w:b/>
          <w:i/>
          <w:sz w:val="24"/>
          <w:szCs w:val="24"/>
        </w:rPr>
        <w:t>Open</w:t>
      </w:r>
      <w:r w:rsidR="0083159F">
        <w:rPr>
          <w:b/>
          <w:i/>
          <w:sz w:val="24"/>
          <w:szCs w:val="24"/>
        </w:rPr>
        <w:t>ing</w:t>
      </w:r>
    </w:p>
    <w:p w14:paraId="1B76499E" w14:textId="77777777" w:rsidR="0018668F" w:rsidRPr="0018668F" w:rsidRDefault="0018668F" w:rsidP="0018668F">
      <w:pPr>
        <w:pStyle w:val="ListParagraph"/>
        <w:spacing w:after="0" w:line="240" w:lineRule="auto"/>
        <w:rPr>
          <w:sz w:val="12"/>
          <w:szCs w:val="12"/>
        </w:rPr>
      </w:pPr>
    </w:p>
    <w:p w14:paraId="7F88C749" w14:textId="1DB3522B" w:rsidR="00744C90" w:rsidRPr="009F61B8" w:rsidRDefault="00834532" w:rsidP="009F61B8">
      <w:pPr>
        <w:pStyle w:val="ListParagraph"/>
        <w:numPr>
          <w:ilvl w:val="0"/>
          <w:numId w:val="8"/>
        </w:numPr>
        <w:spacing w:line="360" w:lineRule="auto"/>
        <w:rPr>
          <w:i/>
          <w:sz w:val="24"/>
          <w:szCs w:val="24"/>
        </w:rPr>
      </w:pPr>
      <w:bookmarkStart w:id="0" w:name="_Hlk29115878"/>
      <w:r w:rsidRPr="00834532">
        <w:rPr>
          <w:i/>
          <w:sz w:val="24"/>
          <w:szCs w:val="24"/>
        </w:rPr>
        <w:t>Do you tend to speak your mind or hold your tongue</w:t>
      </w:r>
      <w:r w:rsidR="000E1D2F" w:rsidRPr="000E1D2F">
        <w:rPr>
          <w:i/>
          <w:sz w:val="24"/>
          <w:szCs w:val="24"/>
        </w:rPr>
        <w:t>?</w:t>
      </w:r>
    </w:p>
    <w:p w14:paraId="2938302C" w14:textId="77777777" w:rsidR="00831DA1" w:rsidRDefault="00831DA1" w:rsidP="00831DA1">
      <w:pPr>
        <w:spacing w:after="0" w:line="240" w:lineRule="auto"/>
        <w:rPr>
          <w:b/>
          <w:i/>
          <w:sz w:val="24"/>
          <w:szCs w:val="24"/>
        </w:rPr>
      </w:pPr>
    </w:p>
    <w:p w14:paraId="573A1CF7" w14:textId="6789B6D6" w:rsidR="00586ADD" w:rsidRPr="00FC1F13" w:rsidRDefault="00586ADD" w:rsidP="00834532">
      <w:pPr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 xml:space="preserve">Understanding </w:t>
      </w:r>
      <w:bookmarkEnd w:id="0"/>
      <w:r w:rsidRPr="00857448">
        <w:rPr>
          <w:b/>
          <w:i/>
          <w:sz w:val="24"/>
          <w:szCs w:val="24"/>
        </w:rPr>
        <w:t>God’s Word</w:t>
      </w:r>
      <w:r w:rsidR="00FC1F13">
        <w:rPr>
          <w:bCs/>
          <w:iCs/>
          <w:sz w:val="24"/>
          <w:szCs w:val="24"/>
        </w:rPr>
        <w:t xml:space="preserve"> (</w:t>
      </w:r>
      <w:r w:rsidR="00834532" w:rsidRPr="00834532">
        <w:rPr>
          <w:bCs/>
          <w:iCs/>
          <w:sz w:val="24"/>
          <w:szCs w:val="24"/>
        </w:rPr>
        <w:t>James 3:1-18</w:t>
      </w:r>
      <w:r w:rsidR="00FC1F13">
        <w:rPr>
          <w:bCs/>
          <w:iCs/>
          <w:sz w:val="24"/>
          <w:szCs w:val="24"/>
        </w:rPr>
        <w:t>)</w:t>
      </w:r>
    </w:p>
    <w:p w14:paraId="13E1A5D6" w14:textId="251EAD58" w:rsidR="00834532" w:rsidRPr="00834532" w:rsidRDefault="00834532" w:rsidP="00834532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 w:rsidRPr="00834532">
        <w:rPr>
          <w:i/>
          <w:sz w:val="24"/>
          <w:szCs w:val="24"/>
        </w:rPr>
        <w:t>Wh</w:t>
      </w:r>
      <w:r>
        <w:rPr>
          <w:i/>
          <w:sz w:val="24"/>
          <w:szCs w:val="24"/>
        </w:rPr>
        <w:t>y</w:t>
      </w:r>
      <w:r w:rsidRPr="00834532">
        <w:rPr>
          <w:i/>
          <w:sz w:val="24"/>
          <w:szCs w:val="24"/>
        </w:rPr>
        <w:t xml:space="preserve"> does James say </w:t>
      </w:r>
      <w:r>
        <w:rPr>
          <w:i/>
          <w:sz w:val="24"/>
          <w:szCs w:val="24"/>
        </w:rPr>
        <w:t xml:space="preserve">what he does </w:t>
      </w:r>
      <w:r w:rsidRPr="00834532">
        <w:rPr>
          <w:i/>
          <w:sz w:val="24"/>
          <w:szCs w:val="24"/>
        </w:rPr>
        <w:t>about teachers?</w:t>
      </w:r>
    </w:p>
    <w:p w14:paraId="5295072A" w14:textId="60E9430C" w:rsidR="00834532" w:rsidRPr="00834532" w:rsidRDefault="00BB1DDE" w:rsidP="00834532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 w:rsidRPr="00BB1DDE">
        <w:rPr>
          <w:iCs/>
          <w:sz w:val="24"/>
          <w:szCs w:val="24"/>
        </w:rPr>
        <w:t>Teaching is a spiritual gift.</w:t>
      </w:r>
      <w:r>
        <w:rPr>
          <w:i/>
          <w:sz w:val="24"/>
          <w:szCs w:val="24"/>
        </w:rPr>
        <w:t xml:space="preserve"> W</w:t>
      </w:r>
      <w:r w:rsidR="00834532" w:rsidRPr="00834532">
        <w:rPr>
          <w:i/>
          <w:sz w:val="24"/>
          <w:szCs w:val="24"/>
        </w:rPr>
        <w:t xml:space="preserve">hat does </w:t>
      </w:r>
      <w:r w:rsidRPr="00834532">
        <w:rPr>
          <w:i/>
          <w:sz w:val="24"/>
          <w:szCs w:val="24"/>
        </w:rPr>
        <w:t>Heb 5:12</w:t>
      </w:r>
      <w:r>
        <w:rPr>
          <w:i/>
          <w:sz w:val="24"/>
          <w:szCs w:val="24"/>
        </w:rPr>
        <w:t xml:space="preserve"> </w:t>
      </w:r>
      <w:r w:rsidR="00834532" w:rsidRPr="00834532">
        <w:rPr>
          <w:i/>
          <w:sz w:val="24"/>
          <w:szCs w:val="24"/>
        </w:rPr>
        <w:t xml:space="preserve">tell us about </w:t>
      </w:r>
      <w:r w:rsidR="00834532">
        <w:rPr>
          <w:i/>
          <w:sz w:val="24"/>
          <w:szCs w:val="24"/>
        </w:rPr>
        <w:t xml:space="preserve">the role of </w:t>
      </w:r>
      <w:r w:rsidR="00834532" w:rsidRPr="00834532">
        <w:rPr>
          <w:i/>
          <w:sz w:val="24"/>
          <w:szCs w:val="24"/>
        </w:rPr>
        <w:t>teaching</w:t>
      </w:r>
      <w:r w:rsidR="00834532">
        <w:rPr>
          <w:i/>
          <w:sz w:val="24"/>
          <w:szCs w:val="24"/>
        </w:rPr>
        <w:t xml:space="preserve"> in the church</w:t>
      </w:r>
      <w:r w:rsidR="00834532" w:rsidRPr="00834532">
        <w:rPr>
          <w:i/>
          <w:sz w:val="24"/>
          <w:szCs w:val="24"/>
        </w:rPr>
        <w:t>?</w:t>
      </w:r>
    </w:p>
    <w:p w14:paraId="62ED0903" w14:textId="1062C65F" w:rsidR="00A010A6" w:rsidRPr="00831DA1" w:rsidRDefault="00831DA1" w:rsidP="00662DF0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 w:rsidRPr="00831DA1">
        <w:rPr>
          <w:iCs/>
          <w:sz w:val="24"/>
          <w:szCs w:val="24"/>
        </w:rPr>
        <w:t>T</w:t>
      </w:r>
      <w:r w:rsidR="00834532" w:rsidRPr="00831DA1">
        <w:rPr>
          <w:iCs/>
          <w:sz w:val="24"/>
          <w:szCs w:val="24"/>
        </w:rPr>
        <w:t>he tongue</w:t>
      </w:r>
      <w:r w:rsidRPr="00831DA1">
        <w:rPr>
          <w:iCs/>
          <w:sz w:val="24"/>
          <w:szCs w:val="24"/>
        </w:rPr>
        <w:t xml:space="preserve"> is influential for good or </w:t>
      </w:r>
      <w:r>
        <w:rPr>
          <w:iCs/>
          <w:sz w:val="24"/>
          <w:szCs w:val="24"/>
        </w:rPr>
        <w:t>bad outcomes</w:t>
      </w:r>
      <w:r w:rsidRPr="00831DA1">
        <w:rPr>
          <w:iCs/>
          <w:sz w:val="24"/>
          <w:szCs w:val="24"/>
        </w:rPr>
        <w:t>.</w:t>
      </w:r>
      <w:r w:rsidRPr="00831DA1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Say more about w</w:t>
      </w:r>
      <w:r w:rsidR="00834532" w:rsidRPr="00831DA1">
        <w:rPr>
          <w:i/>
          <w:sz w:val="24"/>
          <w:szCs w:val="24"/>
        </w:rPr>
        <w:t xml:space="preserve">hy the words that come out of our mouths </w:t>
      </w:r>
      <w:r w:rsidRPr="00831DA1">
        <w:rPr>
          <w:i/>
          <w:sz w:val="24"/>
          <w:szCs w:val="24"/>
        </w:rPr>
        <w:t xml:space="preserve">are </w:t>
      </w:r>
      <w:r w:rsidR="00834532" w:rsidRPr="00831DA1">
        <w:rPr>
          <w:i/>
          <w:sz w:val="24"/>
          <w:szCs w:val="24"/>
        </w:rPr>
        <w:t>very powerful</w:t>
      </w:r>
      <w:r>
        <w:rPr>
          <w:i/>
          <w:sz w:val="24"/>
          <w:szCs w:val="24"/>
        </w:rPr>
        <w:t>.</w:t>
      </w:r>
    </w:p>
    <w:p w14:paraId="279726CC" w14:textId="77777777" w:rsidR="009F61B8" w:rsidRPr="009F61B8" w:rsidRDefault="009F61B8" w:rsidP="009F61B8">
      <w:pPr>
        <w:pStyle w:val="ListParagraph"/>
        <w:spacing w:after="0" w:line="360" w:lineRule="auto"/>
        <w:ind w:left="1080"/>
        <w:rPr>
          <w:i/>
          <w:sz w:val="24"/>
          <w:szCs w:val="24"/>
        </w:rPr>
      </w:pPr>
    </w:p>
    <w:p w14:paraId="29FCF5F1" w14:textId="4A866BE0" w:rsidR="00586ADD" w:rsidRPr="008F3B99" w:rsidRDefault="00586ADD" w:rsidP="00834532">
      <w:pPr>
        <w:pStyle w:val="ListParagraph"/>
        <w:ind w:left="0"/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>Making Application</w:t>
      </w:r>
    </w:p>
    <w:p w14:paraId="4465C306" w14:textId="77777777" w:rsidR="00744C90" w:rsidRPr="00BB0860" w:rsidRDefault="00744C90" w:rsidP="000B1BE0">
      <w:pPr>
        <w:pStyle w:val="ListParagraph"/>
        <w:rPr>
          <w:b/>
          <w:i/>
          <w:sz w:val="12"/>
          <w:szCs w:val="12"/>
        </w:rPr>
      </w:pPr>
    </w:p>
    <w:p w14:paraId="50D06B62" w14:textId="06A74C03" w:rsidR="00BB1DDE" w:rsidRPr="00BB1DDE" w:rsidRDefault="000E1D2F" w:rsidP="00BB1DDE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0E1D2F">
        <w:rPr>
          <w:i/>
          <w:sz w:val="24"/>
          <w:szCs w:val="24"/>
        </w:rPr>
        <w:t xml:space="preserve">What </w:t>
      </w:r>
      <w:r w:rsidR="00BB1DDE" w:rsidRPr="00BB1DDE">
        <w:rPr>
          <w:i/>
          <w:sz w:val="24"/>
          <w:szCs w:val="24"/>
        </w:rPr>
        <w:t>things can we do to help control our tongue?</w:t>
      </w:r>
    </w:p>
    <w:p w14:paraId="67D4D473" w14:textId="77777777" w:rsidR="00BB1DDE" w:rsidRPr="00BB0860" w:rsidRDefault="00BB1DDE" w:rsidP="00BB1DDE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BB1DDE">
        <w:rPr>
          <w:i/>
          <w:sz w:val="24"/>
          <w:szCs w:val="24"/>
        </w:rPr>
        <w:t xml:space="preserve">How can </w:t>
      </w:r>
      <w:r>
        <w:rPr>
          <w:i/>
          <w:sz w:val="24"/>
          <w:szCs w:val="24"/>
        </w:rPr>
        <w:t xml:space="preserve">we use our </w:t>
      </w:r>
      <w:r w:rsidRPr="00BB1DDE">
        <w:rPr>
          <w:i/>
          <w:sz w:val="24"/>
          <w:szCs w:val="24"/>
        </w:rPr>
        <w:t xml:space="preserve">words to help </w:t>
      </w:r>
      <w:r>
        <w:rPr>
          <w:i/>
          <w:sz w:val="24"/>
          <w:szCs w:val="24"/>
        </w:rPr>
        <w:t>rather than</w:t>
      </w:r>
      <w:r w:rsidRPr="00BB1DDE">
        <w:rPr>
          <w:i/>
          <w:sz w:val="24"/>
          <w:szCs w:val="24"/>
        </w:rPr>
        <w:t xml:space="preserve"> hurt</w:t>
      </w:r>
      <w:r w:rsidRPr="000E1D2F">
        <w:rPr>
          <w:i/>
          <w:sz w:val="24"/>
          <w:szCs w:val="24"/>
        </w:rPr>
        <w:t>?</w:t>
      </w:r>
    </w:p>
    <w:p w14:paraId="0009B76B" w14:textId="77777777" w:rsidR="00BB1DDE" w:rsidRDefault="00BB1DDE" w:rsidP="00BB1DDE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BB1DDE">
        <w:rPr>
          <w:iCs/>
          <w:sz w:val="24"/>
          <w:szCs w:val="24"/>
        </w:rPr>
        <w:t>Consider the teaching opportunities you have</w:t>
      </w:r>
      <w:r>
        <w:rPr>
          <w:iCs/>
          <w:sz w:val="24"/>
          <w:szCs w:val="24"/>
        </w:rPr>
        <w:t xml:space="preserve"> today</w:t>
      </w:r>
      <w:r w:rsidRPr="00BB1DDE">
        <w:rPr>
          <w:iCs/>
          <w:sz w:val="24"/>
          <w:szCs w:val="24"/>
        </w:rPr>
        <w:t>.</w:t>
      </w:r>
      <w:r>
        <w:rPr>
          <w:i/>
          <w:sz w:val="24"/>
          <w:szCs w:val="24"/>
        </w:rPr>
        <w:t xml:space="preserve"> What’s necessary to</w:t>
      </w:r>
      <w:r w:rsidRPr="00BB1DDE">
        <w:rPr>
          <w:i/>
          <w:sz w:val="24"/>
          <w:szCs w:val="24"/>
        </w:rPr>
        <w:t xml:space="preserve"> do </w:t>
      </w:r>
      <w:r>
        <w:rPr>
          <w:i/>
          <w:sz w:val="24"/>
          <w:szCs w:val="24"/>
        </w:rPr>
        <w:t xml:space="preserve">first </w:t>
      </w:r>
      <w:r w:rsidRPr="00BB1DDE">
        <w:rPr>
          <w:i/>
          <w:sz w:val="24"/>
          <w:szCs w:val="24"/>
        </w:rPr>
        <w:t xml:space="preserve">before we </w:t>
      </w:r>
      <w:r>
        <w:rPr>
          <w:i/>
          <w:sz w:val="24"/>
          <w:szCs w:val="24"/>
        </w:rPr>
        <w:t>“</w:t>
      </w:r>
      <w:r w:rsidRPr="00BB1DDE">
        <w:rPr>
          <w:i/>
          <w:sz w:val="24"/>
          <w:szCs w:val="24"/>
        </w:rPr>
        <w:t>teach</w:t>
      </w:r>
      <w:r>
        <w:rPr>
          <w:i/>
          <w:sz w:val="24"/>
          <w:szCs w:val="24"/>
        </w:rPr>
        <w:t>” anyone</w:t>
      </w:r>
      <w:r w:rsidRPr="00BB1DDE">
        <w:rPr>
          <w:i/>
          <w:sz w:val="24"/>
          <w:szCs w:val="24"/>
        </w:rPr>
        <w:t xml:space="preserve">? </w:t>
      </w:r>
    </w:p>
    <w:p w14:paraId="44C19D71" w14:textId="77777777" w:rsidR="00BB1DDE" w:rsidRDefault="00BB1DDE" w:rsidP="00BB1DDE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BB1DDE">
        <w:rPr>
          <w:iCs/>
          <w:sz w:val="24"/>
          <w:szCs w:val="24"/>
        </w:rPr>
        <w:t>Optional</w:t>
      </w:r>
      <w:r>
        <w:rPr>
          <w:i/>
          <w:sz w:val="24"/>
          <w:szCs w:val="24"/>
        </w:rPr>
        <w:t xml:space="preserve">: </w:t>
      </w:r>
    </w:p>
    <w:p w14:paraId="38C5B601" w14:textId="583ADBD4" w:rsidR="00BB1DDE" w:rsidRPr="00BB1DDE" w:rsidRDefault="00BB1DDE" w:rsidP="00BB1DDE">
      <w:pPr>
        <w:pStyle w:val="ListParagraph"/>
        <w:numPr>
          <w:ilvl w:val="1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What can we learn from</w:t>
      </w:r>
      <w:r w:rsidRPr="00BB1DDE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 xml:space="preserve">the </w:t>
      </w:r>
      <w:r w:rsidR="00AF3CC4">
        <w:rPr>
          <w:i/>
          <w:sz w:val="24"/>
          <w:szCs w:val="24"/>
        </w:rPr>
        <w:t xml:space="preserve">example of </w:t>
      </w:r>
      <w:proofErr w:type="gramStart"/>
      <w:r w:rsidRPr="00BB1DDE">
        <w:rPr>
          <w:i/>
          <w:sz w:val="24"/>
          <w:szCs w:val="24"/>
        </w:rPr>
        <w:t>spiritually</w:t>
      </w:r>
      <w:r>
        <w:rPr>
          <w:i/>
          <w:sz w:val="24"/>
          <w:szCs w:val="24"/>
        </w:rPr>
        <w:t>-</w:t>
      </w:r>
      <w:r w:rsidRPr="00BB1DDE">
        <w:rPr>
          <w:i/>
          <w:sz w:val="24"/>
          <w:szCs w:val="24"/>
        </w:rPr>
        <w:t>gifted</w:t>
      </w:r>
      <w:proofErr w:type="gramEnd"/>
      <w:r w:rsidRPr="00BB1DDE">
        <w:rPr>
          <w:i/>
          <w:sz w:val="24"/>
          <w:szCs w:val="24"/>
        </w:rPr>
        <w:t xml:space="preserve"> teachers </w:t>
      </w:r>
      <w:r>
        <w:rPr>
          <w:i/>
          <w:sz w:val="24"/>
          <w:szCs w:val="24"/>
        </w:rPr>
        <w:t xml:space="preserve">who have </w:t>
      </w:r>
      <w:r w:rsidRPr="00BB1DDE">
        <w:rPr>
          <w:i/>
          <w:sz w:val="24"/>
          <w:szCs w:val="24"/>
        </w:rPr>
        <w:t>help</w:t>
      </w:r>
      <w:r>
        <w:rPr>
          <w:i/>
          <w:sz w:val="24"/>
          <w:szCs w:val="24"/>
        </w:rPr>
        <w:t>ed</w:t>
      </w:r>
      <w:r w:rsidRPr="00BB1DDE">
        <w:rPr>
          <w:i/>
          <w:sz w:val="24"/>
          <w:szCs w:val="24"/>
        </w:rPr>
        <w:t xml:space="preserve"> u</w:t>
      </w:r>
      <w:r>
        <w:rPr>
          <w:i/>
          <w:sz w:val="24"/>
          <w:szCs w:val="24"/>
        </w:rPr>
        <w:t>s grow</w:t>
      </w:r>
      <w:r w:rsidRPr="00BB1DDE">
        <w:rPr>
          <w:i/>
          <w:sz w:val="24"/>
          <w:szCs w:val="24"/>
        </w:rPr>
        <w:t>?</w:t>
      </w:r>
    </w:p>
    <w:p w14:paraId="5E06A51B" w14:textId="77777777" w:rsidR="00586ADD" w:rsidRPr="00CA7D78" w:rsidRDefault="00586ADD" w:rsidP="00586ADD">
      <w:pPr>
        <w:pStyle w:val="ListParagraph"/>
        <w:ind w:left="1080"/>
        <w:rPr>
          <w:i/>
          <w:sz w:val="24"/>
          <w:szCs w:val="24"/>
        </w:rPr>
      </w:pPr>
    </w:p>
    <w:p w14:paraId="3FF8E58F" w14:textId="29FCD762" w:rsidR="00586ADD" w:rsidRPr="00D21D5D" w:rsidRDefault="00586ADD" w:rsidP="00834532">
      <w:pPr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>Pray</w:t>
      </w:r>
      <w:r w:rsidR="0083159F">
        <w:rPr>
          <w:b/>
          <w:i/>
          <w:sz w:val="24"/>
          <w:szCs w:val="24"/>
        </w:rPr>
        <w:t>ing</w:t>
      </w:r>
      <w:r w:rsidRPr="00857448">
        <w:rPr>
          <w:b/>
          <w:i/>
          <w:sz w:val="24"/>
          <w:szCs w:val="24"/>
        </w:rPr>
        <w:t xml:space="preserve"> &amp;</w:t>
      </w:r>
      <w:r w:rsidRPr="0043694C">
        <w:rPr>
          <w:b/>
          <w:i/>
          <w:sz w:val="24"/>
          <w:szCs w:val="24"/>
        </w:rPr>
        <w:t xml:space="preserve"> </w:t>
      </w:r>
      <w:r w:rsidRPr="00857448">
        <w:rPr>
          <w:b/>
          <w:i/>
          <w:sz w:val="24"/>
          <w:szCs w:val="24"/>
        </w:rPr>
        <w:t>Next Step</w:t>
      </w:r>
      <w:r w:rsidR="00D21D5D">
        <w:rPr>
          <w:bCs/>
          <w:iCs/>
          <w:sz w:val="24"/>
          <w:szCs w:val="24"/>
        </w:rPr>
        <w:t xml:space="preserve"> </w:t>
      </w:r>
      <w:r w:rsidR="00FC1F13">
        <w:rPr>
          <w:bCs/>
          <w:iCs/>
          <w:sz w:val="24"/>
          <w:szCs w:val="24"/>
        </w:rPr>
        <w:t xml:space="preserve">(each member </w:t>
      </w:r>
      <w:proofErr w:type="gramStart"/>
      <w:r w:rsidR="00FC1F13">
        <w:rPr>
          <w:bCs/>
          <w:iCs/>
          <w:sz w:val="24"/>
          <w:szCs w:val="24"/>
        </w:rPr>
        <w:t>cho</w:t>
      </w:r>
      <w:r w:rsidR="00880DFA">
        <w:rPr>
          <w:bCs/>
          <w:iCs/>
          <w:sz w:val="24"/>
          <w:szCs w:val="24"/>
        </w:rPr>
        <w:t>o</w:t>
      </w:r>
      <w:r w:rsidR="00FC1F13">
        <w:rPr>
          <w:bCs/>
          <w:iCs/>
          <w:sz w:val="24"/>
          <w:szCs w:val="24"/>
        </w:rPr>
        <w:t>se</w:t>
      </w:r>
      <w:proofErr w:type="gramEnd"/>
      <w:r w:rsidR="00FC1F13">
        <w:rPr>
          <w:bCs/>
          <w:iCs/>
          <w:sz w:val="24"/>
          <w:szCs w:val="24"/>
        </w:rPr>
        <w:t xml:space="preserve"> </w:t>
      </w:r>
      <w:r w:rsidR="00FC1F13" w:rsidRPr="00880DFA">
        <w:rPr>
          <w:bCs/>
          <w:iCs/>
          <w:sz w:val="24"/>
          <w:szCs w:val="24"/>
          <w:u w:val="single"/>
        </w:rPr>
        <w:t>one</w:t>
      </w:r>
      <w:r w:rsidR="00FC1F13">
        <w:rPr>
          <w:bCs/>
          <w:iCs/>
          <w:sz w:val="24"/>
          <w:szCs w:val="24"/>
        </w:rPr>
        <w:t xml:space="preserve">) </w:t>
      </w:r>
    </w:p>
    <w:p w14:paraId="10743510" w14:textId="6D6C68C7" w:rsidR="00AF3CC4" w:rsidRPr="00BB0860" w:rsidRDefault="00AF3CC4" w:rsidP="00AF3CC4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AF3CC4">
        <w:rPr>
          <w:iCs/>
          <w:sz w:val="24"/>
          <w:szCs w:val="24"/>
        </w:rPr>
        <w:t>Make a list of words and phrases that could be a blessing to people. This week send someone a word of encouragement.</w:t>
      </w:r>
    </w:p>
    <w:p w14:paraId="6B2E714B" w14:textId="36060F7F" w:rsidR="00834532" w:rsidRPr="00831DA1" w:rsidRDefault="00AF3CC4" w:rsidP="00213366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 w:rsidRPr="00831DA1">
        <w:rPr>
          <w:iCs/>
          <w:sz w:val="24"/>
          <w:szCs w:val="24"/>
        </w:rPr>
        <w:t xml:space="preserve">Next time you’re about to say something unhelpful, stop, wait and imagine that Jesus is next to you. </w:t>
      </w:r>
      <w:r w:rsidRPr="00831DA1">
        <w:rPr>
          <w:i/>
          <w:sz w:val="24"/>
          <w:szCs w:val="24"/>
        </w:rPr>
        <w:t xml:space="preserve">Then share with a friend </w:t>
      </w:r>
      <w:r w:rsidRPr="00831DA1">
        <w:rPr>
          <w:i/>
          <w:sz w:val="24"/>
          <w:szCs w:val="24"/>
          <w:u w:val="single"/>
        </w:rPr>
        <w:t>why</w:t>
      </w:r>
      <w:r w:rsidRPr="00831DA1">
        <w:rPr>
          <w:i/>
          <w:sz w:val="24"/>
          <w:szCs w:val="24"/>
        </w:rPr>
        <w:t xml:space="preserve"> you might have said something hurtful.</w:t>
      </w:r>
    </w:p>
    <w:sectPr w:rsidR="00834532" w:rsidRPr="00831DA1" w:rsidSect="008315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85D4C"/>
    <w:multiLevelType w:val="hybridMultilevel"/>
    <w:tmpl w:val="CFDA82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166A48"/>
    <w:multiLevelType w:val="hybridMultilevel"/>
    <w:tmpl w:val="4ED25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386589"/>
    <w:multiLevelType w:val="hybridMultilevel"/>
    <w:tmpl w:val="B75E2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E69BF"/>
    <w:multiLevelType w:val="hybridMultilevel"/>
    <w:tmpl w:val="31981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F17D90"/>
    <w:multiLevelType w:val="hybridMultilevel"/>
    <w:tmpl w:val="704811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16603"/>
    <w:multiLevelType w:val="multilevel"/>
    <w:tmpl w:val="A9B4E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7EA30AD"/>
    <w:multiLevelType w:val="hybridMultilevel"/>
    <w:tmpl w:val="3516DF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EFA1742"/>
    <w:multiLevelType w:val="hybridMultilevel"/>
    <w:tmpl w:val="96FCCD3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A90074D"/>
    <w:multiLevelType w:val="hybridMultilevel"/>
    <w:tmpl w:val="82160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A056890"/>
    <w:multiLevelType w:val="hybridMultilevel"/>
    <w:tmpl w:val="60D41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8"/>
  </w:num>
  <w:num w:numId="4">
    <w:abstractNumId w:val="5"/>
    <w:lvlOverride w:ilvl="0">
      <w:startOverride w:val="1"/>
    </w:lvlOverride>
  </w:num>
  <w:num w:numId="5">
    <w:abstractNumId w:val="5"/>
    <w:lvlOverride w:ilvl="0"/>
    <w:lvlOverride w:ilvl="1">
      <w:startOverride w:val="1"/>
    </w:lvlOverride>
  </w:num>
  <w:num w:numId="6">
    <w:abstractNumId w:val="5"/>
    <w:lvlOverride w:ilvl="0"/>
    <w:lvlOverride w:ilvl="1">
      <w:startOverride w:val="1"/>
    </w:lvlOverride>
  </w:num>
  <w:num w:numId="7">
    <w:abstractNumId w:val="6"/>
  </w:num>
  <w:num w:numId="8">
    <w:abstractNumId w:val="4"/>
  </w:num>
  <w:num w:numId="9">
    <w:abstractNumId w:val="1"/>
  </w:num>
  <w:num w:numId="10">
    <w:abstractNumId w:val="9"/>
  </w:num>
  <w:num w:numId="11">
    <w:abstractNumId w:val="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sLQwMzQwNjAxsDRV0lEKTi0uzszPAykwrAUAcRkP9SwAAAA="/>
  </w:docVars>
  <w:rsids>
    <w:rsidRoot w:val="00DF0DF0"/>
    <w:rsid w:val="00002047"/>
    <w:rsid w:val="0000477F"/>
    <w:rsid w:val="00004DAB"/>
    <w:rsid w:val="000054E5"/>
    <w:rsid w:val="000066BA"/>
    <w:rsid w:val="00006B0F"/>
    <w:rsid w:val="00006E4A"/>
    <w:rsid w:val="00007531"/>
    <w:rsid w:val="0001192B"/>
    <w:rsid w:val="00015D23"/>
    <w:rsid w:val="0002046E"/>
    <w:rsid w:val="000209E8"/>
    <w:rsid w:val="00020E77"/>
    <w:rsid w:val="0002133F"/>
    <w:rsid w:val="0002228E"/>
    <w:rsid w:val="00023958"/>
    <w:rsid w:val="00024B5F"/>
    <w:rsid w:val="000250DE"/>
    <w:rsid w:val="00026DBF"/>
    <w:rsid w:val="000300CD"/>
    <w:rsid w:val="00030943"/>
    <w:rsid w:val="000309E7"/>
    <w:rsid w:val="00030A0E"/>
    <w:rsid w:val="00034F65"/>
    <w:rsid w:val="000353CE"/>
    <w:rsid w:val="0003650B"/>
    <w:rsid w:val="00036AAD"/>
    <w:rsid w:val="0003799B"/>
    <w:rsid w:val="00037FB0"/>
    <w:rsid w:val="000401F9"/>
    <w:rsid w:val="000418D8"/>
    <w:rsid w:val="00042CD1"/>
    <w:rsid w:val="00042E89"/>
    <w:rsid w:val="00043033"/>
    <w:rsid w:val="00043B51"/>
    <w:rsid w:val="0004462D"/>
    <w:rsid w:val="00044E5B"/>
    <w:rsid w:val="0004560C"/>
    <w:rsid w:val="00045984"/>
    <w:rsid w:val="00046723"/>
    <w:rsid w:val="00046B42"/>
    <w:rsid w:val="00046EB8"/>
    <w:rsid w:val="00047CAA"/>
    <w:rsid w:val="00050AFD"/>
    <w:rsid w:val="00054055"/>
    <w:rsid w:val="000542DE"/>
    <w:rsid w:val="00054807"/>
    <w:rsid w:val="00054D3F"/>
    <w:rsid w:val="0005638A"/>
    <w:rsid w:val="000564E2"/>
    <w:rsid w:val="00057641"/>
    <w:rsid w:val="00057863"/>
    <w:rsid w:val="00060517"/>
    <w:rsid w:val="0006084E"/>
    <w:rsid w:val="00062128"/>
    <w:rsid w:val="00062764"/>
    <w:rsid w:val="00062C0E"/>
    <w:rsid w:val="00063136"/>
    <w:rsid w:val="00065A1E"/>
    <w:rsid w:val="00065B36"/>
    <w:rsid w:val="00065D40"/>
    <w:rsid w:val="0006619C"/>
    <w:rsid w:val="00067ABB"/>
    <w:rsid w:val="00067D94"/>
    <w:rsid w:val="00067FF6"/>
    <w:rsid w:val="00070799"/>
    <w:rsid w:val="00070836"/>
    <w:rsid w:val="000708DD"/>
    <w:rsid w:val="0007210A"/>
    <w:rsid w:val="0007310D"/>
    <w:rsid w:val="000752D4"/>
    <w:rsid w:val="00076498"/>
    <w:rsid w:val="00076930"/>
    <w:rsid w:val="00076A99"/>
    <w:rsid w:val="00076E9A"/>
    <w:rsid w:val="0007790C"/>
    <w:rsid w:val="00077AAD"/>
    <w:rsid w:val="00081242"/>
    <w:rsid w:val="0008226D"/>
    <w:rsid w:val="00083BC3"/>
    <w:rsid w:val="00086F1C"/>
    <w:rsid w:val="00087554"/>
    <w:rsid w:val="000878A9"/>
    <w:rsid w:val="00087DCB"/>
    <w:rsid w:val="000901F6"/>
    <w:rsid w:val="00091BE6"/>
    <w:rsid w:val="00091E19"/>
    <w:rsid w:val="0009225D"/>
    <w:rsid w:val="000935BC"/>
    <w:rsid w:val="00093908"/>
    <w:rsid w:val="00093F5E"/>
    <w:rsid w:val="000964B3"/>
    <w:rsid w:val="00096AAE"/>
    <w:rsid w:val="000A005C"/>
    <w:rsid w:val="000A215B"/>
    <w:rsid w:val="000A3151"/>
    <w:rsid w:val="000A37A4"/>
    <w:rsid w:val="000A37DE"/>
    <w:rsid w:val="000A37F3"/>
    <w:rsid w:val="000A3EB0"/>
    <w:rsid w:val="000A43AA"/>
    <w:rsid w:val="000A5541"/>
    <w:rsid w:val="000A6947"/>
    <w:rsid w:val="000B0F9C"/>
    <w:rsid w:val="000B1BE0"/>
    <w:rsid w:val="000B4352"/>
    <w:rsid w:val="000B4DDF"/>
    <w:rsid w:val="000B4DE2"/>
    <w:rsid w:val="000B5B4D"/>
    <w:rsid w:val="000B6797"/>
    <w:rsid w:val="000B67C9"/>
    <w:rsid w:val="000B7087"/>
    <w:rsid w:val="000B7730"/>
    <w:rsid w:val="000C0251"/>
    <w:rsid w:val="000C0D03"/>
    <w:rsid w:val="000C0DC8"/>
    <w:rsid w:val="000C1A51"/>
    <w:rsid w:val="000C2397"/>
    <w:rsid w:val="000C2AA2"/>
    <w:rsid w:val="000C3144"/>
    <w:rsid w:val="000C3A8D"/>
    <w:rsid w:val="000C4D48"/>
    <w:rsid w:val="000C53B5"/>
    <w:rsid w:val="000C6044"/>
    <w:rsid w:val="000C6981"/>
    <w:rsid w:val="000C6FFF"/>
    <w:rsid w:val="000C7D47"/>
    <w:rsid w:val="000D011A"/>
    <w:rsid w:val="000D03CC"/>
    <w:rsid w:val="000D101E"/>
    <w:rsid w:val="000D2132"/>
    <w:rsid w:val="000D2760"/>
    <w:rsid w:val="000D3239"/>
    <w:rsid w:val="000D377B"/>
    <w:rsid w:val="000D4013"/>
    <w:rsid w:val="000D5CC9"/>
    <w:rsid w:val="000D7057"/>
    <w:rsid w:val="000E0019"/>
    <w:rsid w:val="000E016D"/>
    <w:rsid w:val="000E113A"/>
    <w:rsid w:val="000E1D2F"/>
    <w:rsid w:val="000E2CD4"/>
    <w:rsid w:val="000E2EA6"/>
    <w:rsid w:val="000E3BD4"/>
    <w:rsid w:val="000E4596"/>
    <w:rsid w:val="000E4E5F"/>
    <w:rsid w:val="000E5E08"/>
    <w:rsid w:val="000E7E49"/>
    <w:rsid w:val="000F0251"/>
    <w:rsid w:val="000F17DF"/>
    <w:rsid w:val="000F41AA"/>
    <w:rsid w:val="000F495C"/>
    <w:rsid w:val="000F5FC2"/>
    <w:rsid w:val="000F6448"/>
    <w:rsid w:val="000F6AC4"/>
    <w:rsid w:val="000F75E7"/>
    <w:rsid w:val="00100800"/>
    <w:rsid w:val="00100909"/>
    <w:rsid w:val="001028B5"/>
    <w:rsid w:val="00103CF9"/>
    <w:rsid w:val="001048A8"/>
    <w:rsid w:val="00106E41"/>
    <w:rsid w:val="0011025B"/>
    <w:rsid w:val="00110327"/>
    <w:rsid w:val="00110853"/>
    <w:rsid w:val="00112706"/>
    <w:rsid w:val="00112E5F"/>
    <w:rsid w:val="00113020"/>
    <w:rsid w:val="00113B4A"/>
    <w:rsid w:val="00114084"/>
    <w:rsid w:val="001141FD"/>
    <w:rsid w:val="00115887"/>
    <w:rsid w:val="001201DD"/>
    <w:rsid w:val="00121466"/>
    <w:rsid w:val="00121F72"/>
    <w:rsid w:val="00121FBA"/>
    <w:rsid w:val="001220A4"/>
    <w:rsid w:val="0012230F"/>
    <w:rsid w:val="001224A4"/>
    <w:rsid w:val="001225D7"/>
    <w:rsid w:val="00122FE3"/>
    <w:rsid w:val="0012372B"/>
    <w:rsid w:val="00123BFD"/>
    <w:rsid w:val="0012478F"/>
    <w:rsid w:val="00124E06"/>
    <w:rsid w:val="00126C60"/>
    <w:rsid w:val="00131A56"/>
    <w:rsid w:val="00132A3C"/>
    <w:rsid w:val="00133048"/>
    <w:rsid w:val="00133519"/>
    <w:rsid w:val="001339D7"/>
    <w:rsid w:val="001342C6"/>
    <w:rsid w:val="0013457E"/>
    <w:rsid w:val="00134FAC"/>
    <w:rsid w:val="00135321"/>
    <w:rsid w:val="001353F2"/>
    <w:rsid w:val="00135E83"/>
    <w:rsid w:val="00135FA4"/>
    <w:rsid w:val="0013629E"/>
    <w:rsid w:val="00136B0E"/>
    <w:rsid w:val="00136DD5"/>
    <w:rsid w:val="00137508"/>
    <w:rsid w:val="0013750E"/>
    <w:rsid w:val="00137690"/>
    <w:rsid w:val="0014004D"/>
    <w:rsid w:val="0014011F"/>
    <w:rsid w:val="0014121E"/>
    <w:rsid w:val="0014135B"/>
    <w:rsid w:val="00143F91"/>
    <w:rsid w:val="0014488D"/>
    <w:rsid w:val="00144A91"/>
    <w:rsid w:val="0014551A"/>
    <w:rsid w:val="00146AB2"/>
    <w:rsid w:val="00146D3A"/>
    <w:rsid w:val="00147DCD"/>
    <w:rsid w:val="00150426"/>
    <w:rsid w:val="0015052F"/>
    <w:rsid w:val="001513E2"/>
    <w:rsid w:val="00151436"/>
    <w:rsid w:val="00151539"/>
    <w:rsid w:val="0015161A"/>
    <w:rsid w:val="00151FC3"/>
    <w:rsid w:val="001526D9"/>
    <w:rsid w:val="00152E8E"/>
    <w:rsid w:val="00152F87"/>
    <w:rsid w:val="00152FBD"/>
    <w:rsid w:val="00154250"/>
    <w:rsid w:val="00154D98"/>
    <w:rsid w:val="00154F71"/>
    <w:rsid w:val="001554F2"/>
    <w:rsid w:val="00155721"/>
    <w:rsid w:val="0015764E"/>
    <w:rsid w:val="00157AFF"/>
    <w:rsid w:val="0016063A"/>
    <w:rsid w:val="001607A4"/>
    <w:rsid w:val="001609EE"/>
    <w:rsid w:val="00161D3B"/>
    <w:rsid w:val="00162582"/>
    <w:rsid w:val="00162C40"/>
    <w:rsid w:val="001633AB"/>
    <w:rsid w:val="00163F35"/>
    <w:rsid w:val="00166542"/>
    <w:rsid w:val="00166D2E"/>
    <w:rsid w:val="001670E8"/>
    <w:rsid w:val="001701CA"/>
    <w:rsid w:val="00170E68"/>
    <w:rsid w:val="00171C67"/>
    <w:rsid w:val="00172426"/>
    <w:rsid w:val="0017257A"/>
    <w:rsid w:val="001727AC"/>
    <w:rsid w:val="001743F8"/>
    <w:rsid w:val="00174461"/>
    <w:rsid w:val="00174FE5"/>
    <w:rsid w:val="001757E5"/>
    <w:rsid w:val="00176191"/>
    <w:rsid w:val="00181441"/>
    <w:rsid w:val="00181809"/>
    <w:rsid w:val="00181979"/>
    <w:rsid w:val="00182060"/>
    <w:rsid w:val="001837F5"/>
    <w:rsid w:val="00183E32"/>
    <w:rsid w:val="00183FC0"/>
    <w:rsid w:val="001841BB"/>
    <w:rsid w:val="00184649"/>
    <w:rsid w:val="00185DF7"/>
    <w:rsid w:val="00186532"/>
    <w:rsid w:val="0018668F"/>
    <w:rsid w:val="001876A4"/>
    <w:rsid w:val="00190617"/>
    <w:rsid w:val="001910A4"/>
    <w:rsid w:val="0019174F"/>
    <w:rsid w:val="00191784"/>
    <w:rsid w:val="00193118"/>
    <w:rsid w:val="001937F0"/>
    <w:rsid w:val="00194DC8"/>
    <w:rsid w:val="00195736"/>
    <w:rsid w:val="00195C43"/>
    <w:rsid w:val="001962C3"/>
    <w:rsid w:val="00196CE7"/>
    <w:rsid w:val="001A0556"/>
    <w:rsid w:val="001A0D03"/>
    <w:rsid w:val="001A22EE"/>
    <w:rsid w:val="001A28E9"/>
    <w:rsid w:val="001A4F7B"/>
    <w:rsid w:val="001A5961"/>
    <w:rsid w:val="001A5C0C"/>
    <w:rsid w:val="001A69DF"/>
    <w:rsid w:val="001B008E"/>
    <w:rsid w:val="001B05CF"/>
    <w:rsid w:val="001B074E"/>
    <w:rsid w:val="001B0995"/>
    <w:rsid w:val="001B0A48"/>
    <w:rsid w:val="001B10C7"/>
    <w:rsid w:val="001B2258"/>
    <w:rsid w:val="001B2C7A"/>
    <w:rsid w:val="001B4DE6"/>
    <w:rsid w:val="001B5029"/>
    <w:rsid w:val="001B56BC"/>
    <w:rsid w:val="001B59B0"/>
    <w:rsid w:val="001B6120"/>
    <w:rsid w:val="001B63B3"/>
    <w:rsid w:val="001C0F4A"/>
    <w:rsid w:val="001C158D"/>
    <w:rsid w:val="001C1770"/>
    <w:rsid w:val="001C1A1C"/>
    <w:rsid w:val="001C2372"/>
    <w:rsid w:val="001C24DC"/>
    <w:rsid w:val="001C2DA8"/>
    <w:rsid w:val="001C3E1B"/>
    <w:rsid w:val="001C4C37"/>
    <w:rsid w:val="001C67ED"/>
    <w:rsid w:val="001D08A4"/>
    <w:rsid w:val="001D1E0A"/>
    <w:rsid w:val="001D4B03"/>
    <w:rsid w:val="001D53D4"/>
    <w:rsid w:val="001D6422"/>
    <w:rsid w:val="001D67F0"/>
    <w:rsid w:val="001D6D55"/>
    <w:rsid w:val="001D7AD0"/>
    <w:rsid w:val="001D7FC0"/>
    <w:rsid w:val="001E0E1C"/>
    <w:rsid w:val="001E19E2"/>
    <w:rsid w:val="001E1EDA"/>
    <w:rsid w:val="001E21FC"/>
    <w:rsid w:val="001E2A61"/>
    <w:rsid w:val="001E2AD9"/>
    <w:rsid w:val="001E2D55"/>
    <w:rsid w:val="001E2E9F"/>
    <w:rsid w:val="001E2FCD"/>
    <w:rsid w:val="001E3BB5"/>
    <w:rsid w:val="001E4461"/>
    <w:rsid w:val="001E4E68"/>
    <w:rsid w:val="001E5415"/>
    <w:rsid w:val="001E6511"/>
    <w:rsid w:val="001E7838"/>
    <w:rsid w:val="001F053D"/>
    <w:rsid w:val="001F0B52"/>
    <w:rsid w:val="001F20BF"/>
    <w:rsid w:val="001F20FB"/>
    <w:rsid w:val="001F28CC"/>
    <w:rsid w:val="001F2D26"/>
    <w:rsid w:val="001F4711"/>
    <w:rsid w:val="001F4749"/>
    <w:rsid w:val="001F638F"/>
    <w:rsid w:val="001F6A78"/>
    <w:rsid w:val="001F74BA"/>
    <w:rsid w:val="001F75DA"/>
    <w:rsid w:val="001F7659"/>
    <w:rsid w:val="001F7866"/>
    <w:rsid w:val="00202568"/>
    <w:rsid w:val="00202EE7"/>
    <w:rsid w:val="00203516"/>
    <w:rsid w:val="00203ABB"/>
    <w:rsid w:val="00203E87"/>
    <w:rsid w:val="00204AE7"/>
    <w:rsid w:val="00205732"/>
    <w:rsid w:val="002063C7"/>
    <w:rsid w:val="00206E69"/>
    <w:rsid w:val="00207B9D"/>
    <w:rsid w:val="002112BE"/>
    <w:rsid w:val="0021295D"/>
    <w:rsid w:val="00213394"/>
    <w:rsid w:val="00213BEE"/>
    <w:rsid w:val="002141D9"/>
    <w:rsid w:val="00214A67"/>
    <w:rsid w:val="00214B56"/>
    <w:rsid w:val="0021533E"/>
    <w:rsid w:val="00215A8E"/>
    <w:rsid w:val="0021603A"/>
    <w:rsid w:val="00217515"/>
    <w:rsid w:val="00217B74"/>
    <w:rsid w:val="00220689"/>
    <w:rsid w:val="00220820"/>
    <w:rsid w:val="0022088E"/>
    <w:rsid w:val="00220D0B"/>
    <w:rsid w:val="00220D8A"/>
    <w:rsid w:val="00220FF8"/>
    <w:rsid w:val="00221761"/>
    <w:rsid w:val="00221D18"/>
    <w:rsid w:val="00222F82"/>
    <w:rsid w:val="00223F49"/>
    <w:rsid w:val="00226591"/>
    <w:rsid w:val="00230102"/>
    <w:rsid w:val="002303BC"/>
    <w:rsid w:val="00230CB3"/>
    <w:rsid w:val="00231483"/>
    <w:rsid w:val="002330AE"/>
    <w:rsid w:val="0023316F"/>
    <w:rsid w:val="00233361"/>
    <w:rsid w:val="002338EF"/>
    <w:rsid w:val="00234941"/>
    <w:rsid w:val="00234B5E"/>
    <w:rsid w:val="002351EE"/>
    <w:rsid w:val="002364F7"/>
    <w:rsid w:val="0023678B"/>
    <w:rsid w:val="0023681F"/>
    <w:rsid w:val="00236D56"/>
    <w:rsid w:val="00237A75"/>
    <w:rsid w:val="00237EBA"/>
    <w:rsid w:val="00240FC9"/>
    <w:rsid w:val="00243AB7"/>
    <w:rsid w:val="00244527"/>
    <w:rsid w:val="002446D1"/>
    <w:rsid w:val="00245D79"/>
    <w:rsid w:val="002465AD"/>
    <w:rsid w:val="002470D5"/>
    <w:rsid w:val="0024736A"/>
    <w:rsid w:val="0024755A"/>
    <w:rsid w:val="002507C0"/>
    <w:rsid w:val="00251759"/>
    <w:rsid w:val="0025192B"/>
    <w:rsid w:val="00251B87"/>
    <w:rsid w:val="00252376"/>
    <w:rsid w:val="002527C8"/>
    <w:rsid w:val="002527DC"/>
    <w:rsid w:val="002534D1"/>
    <w:rsid w:val="002540BA"/>
    <w:rsid w:val="002548B4"/>
    <w:rsid w:val="00254A31"/>
    <w:rsid w:val="00254C63"/>
    <w:rsid w:val="00255D24"/>
    <w:rsid w:val="002563E3"/>
    <w:rsid w:val="002564DC"/>
    <w:rsid w:val="002566AD"/>
    <w:rsid w:val="00256844"/>
    <w:rsid w:val="00256E33"/>
    <w:rsid w:val="00257BE9"/>
    <w:rsid w:val="0026132B"/>
    <w:rsid w:val="00261537"/>
    <w:rsid w:val="0026153A"/>
    <w:rsid w:val="00261A1B"/>
    <w:rsid w:val="00262367"/>
    <w:rsid w:val="0026262C"/>
    <w:rsid w:val="00262880"/>
    <w:rsid w:val="002632E9"/>
    <w:rsid w:val="002633AD"/>
    <w:rsid w:val="002645B6"/>
    <w:rsid w:val="00264C6E"/>
    <w:rsid w:val="00264D42"/>
    <w:rsid w:val="002660E8"/>
    <w:rsid w:val="00266CF9"/>
    <w:rsid w:val="00266F7C"/>
    <w:rsid w:val="00266F8D"/>
    <w:rsid w:val="0026734C"/>
    <w:rsid w:val="00267992"/>
    <w:rsid w:val="002704A9"/>
    <w:rsid w:val="00270EBF"/>
    <w:rsid w:val="0027167B"/>
    <w:rsid w:val="00271A8D"/>
    <w:rsid w:val="00271CF5"/>
    <w:rsid w:val="00271D10"/>
    <w:rsid w:val="00274461"/>
    <w:rsid w:val="002749B1"/>
    <w:rsid w:val="00274ED7"/>
    <w:rsid w:val="00274EE7"/>
    <w:rsid w:val="00274FEE"/>
    <w:rsid w:val="00275C00"/>
    <w:rsid w:val="0027738D"/>
    <w:rsid w:val="00277971"/>
    <w:rsid w:val="002800DA"/>
    <w:rsid w:val="002805A3"/>
    <w:rsid w:val="002824C5"/>
    <w:rsid w:val="002825DE"/>
    <w:rsid w:val="00282EF9"/>
    <w:rsid w:val="002836C2"/>
    <w:rsid w:val="00284DC1"/>
    <w:rsid w:val="00284E48"/>
    <w:rsid w:val="002873BD"/>
    <w:rsid w:val="00287681"/>
    <w:rsid w:val="002879F7"/>
    <w:rsid w:val="00287E83"/>
    <w:rsid w:val="00290975"/>
    <w:rsid w:val="00290A33"/>
    <w:rsid w:val="00290F66"/>
    <w:rsid w:val="0029121A"/>
    <w:rsid w:val="00291B88"/>
    <w:rsid w:val="00291D0E"/>
    <w:rsid w:val="0029200A"/>
    <w:rsid w:val="00292055"/>
    <w:rsid w:val="00293DBA"/>
    <w:rsid w:val="00294397"/>
    <w:rsid w:val="00294755"/>
    <w:rsid w:val="00294E29"/>
    <w:rsid w:val="00295B8C"/>
    <w:rsid w:val="002978F0"/>
    <w:rsid w:val="00297F20"/>
    <w:rsid w:val="00297F77"/>
    <w:rsid w:val="002A1D65"/>
    <w:rsid w:val="002A38FB"/>
    <w:rsid w:val="002A3927"/>
    <w:rsid w:val="002A3A7B"/>
    <w:rsid w:val="002A44D4"/>
    <w:rsid w:val="002A4B69"/>
    <w:rsid w:val="002A5286"/>
    <w:rsid w:val="002A5EBC"/>
    <w:rsid w:val="002A7106"/>
    <w:rsid w:val="002A7E12"/>
    <w:rsid w:val="002B1466"/>
    <w:rsid w:val="002B2157"/>
    <w:rsid w:val="002B256D"/>
    <w:rsid w:val="002B3166"/>
    <w:rsid w:val="002B3A2F"/>
    <w:rsid w:val="002B5044"/>
    <w:rsid w:val="002B531E"/>
    <w:rsid w:val="002B562E"/>
    <w:rsid w:val="002B572D"/>
    <w:rsid w:val="002B60AD"/>
    <w:rsid w:val="002B733B"/>
    <w:rsid w:val="002B7C6D"/>
    <w:rsid w:val="002C0E66"/>
    <w:rsid w:val="002C1041"/>
    <w:rsid w:val="002C1C18"/>
    <w:rsid w:val="002C3A28"/>
    <w:rsid w:val="002C415B"/>
    <w:rsid w:val="002C5A7E"/>
    <w:rsid w:val="002C7204"/>
    <w:rsid w:val="002D153C"/>
    <w:rsid w:val="002D32CD"/>
    <w:rsid w:val="002D3672"/>
    <w:rsid w:val="002D4BD5"/>
    <w:rsid w:val="002D4E15"/>
    <w:rsid w:val="002D69CC"/>
    <w:rsid w:val="002D6EC2"/>
    <w:rsid w:val="002D76EE"/>
    <w:rsid w:val="002D7FEE"/>
    <w:rsid w:val="002E25A5"/>
    <w:rsid w:val="002E28FC"/>
    <w:rsid w:val="002E2FE0"/>
    <w:rsid w:val="002E32BE"/>
    <w:rsid w:val="002E32D1"/>
    <w:rsid w:val="002E36B0"/>
    <w:rsid w:val="002E4432"/>
    <w:rsid w:val="002E451E"/>
    <w:rsid w:val="002E452D"/>
    <w:rsid w:val="002E4BC4"/>
    <w:rsid w:val="002E567A"/>
    <w:rsid w:val="002E57F3"/>
    <w:rsid w:val="002E6687"/>
    <w:rsid w:val="002E67A8"/>
    <w:rsid w:val="002E7B04"/>
    <w:rsid w:val="002F0A2D"/>
    <w:rsid w:val="002F1C6D"/>
    <w:rsid w:val="002F2199"/>
    <w:rsid w:val="002F3259"/>
    <w:rsid w:val="002F3C20"/>
    <w:rsid w:val="002F4697"/>
    <w:rsid w:val="002F4A4E"/>
    <w:rsid w:val="002F5CC0"/>
    <w:rsid w:val="002F60FA"/>
    <w:rsid w:val="002F6D81"/>
    <w:rsid w:val="002F6E36"/>
    <w:rsid w:val="002F7258"/>
    <w:rsid w:val="002F7BC7"/>
    <w:rsid w:val="0030085A"/>
    <w:rsid w:val="00300870"/>
    <w:rsid w:val="00300FC7"/>
    <w:rsid w:val="00301943"/>
    <w:rsid w:val="00301F71"/>
    <w:rsid w:val="003028A3"/>
    <w:rsid w:val="003028E4"/>
    <w:rsid w:val="00302E04"/>
    <w:rsid w:val="00304482"/>
    <w:rsid w:val="003046D8"/>
    <w:rsid w:val="0030680B"/>
    <w:rsid w:val="00307502"/>
    <w:rsid w:val="00307F47"/>
    <w:rsid w:val="003103D6"/>
    <w:rsid w:val="00310C01"/>
    <w:rsid w:val="003137A0"/>
    <w:rsid w:val="00314B50"/>
    <w:rsid w:val="0031503E"/>
    <w:rsid w:val="00315CEC"/>
    <w:rsid w:val="00316448"/>
    <w:rsid w:val="00316F6D"/>
    <w:rsid w:val="00316FE9"/>
    <w:rsid w:val="00320093"/>
    <w:rsid w:val="00320E98"/>
    <w:rsid w:val="00321867"/>
    <w:rsid w:val="00322192"/>
    <w:rsid w:val="00324955"/>
    <w:rsid w:val="00326742"/>
    <w:rsid w:val="0032697C"/>
    <w:rsid w:val="003270C9"/>
    <w:rsid w:val="003271CF"/>
    <w:rsid w:val="00327C65"/>
    <w:rsid w:val="00327D78"/>
    <w:rsid w:val="00330015"/>
    <w:rsid w:val="003300F1"/>
    <w:rsid w:val="003313F0"/>
    <w:rsid w:val="00331CC6"/>
    <w:rsid w:val="00331DED"/>
    <w:rsid w:val="003345E6"/>
    <w:rsid w:val="0033490E"/>
    <w:rsid w:val="00334BFA"/>
    <w:rsid w:val="00335269"/>
    <w:rsid w:val="0033563F"/>
    <w:rsid w:val="00335BB3"/>
    <w:rsid w:val="003405E9"/>
    <w:rsid w:val="00340CDF"/>
    <w:rsid w:val="00340DE6"/>
    <w:rsid w:val="00341C16"/>
    <w:rsid w:val="00342626"/>
    <w:rsid w:val="00342C34"/>
    <w:rsid w:val="00343668"/>
    <w:rsid w:val="003438C3"/>
    <w:rsid w:val="00345F10"/>
    <w:rsid w:val="0034611A"/>
    <w:rsid w:val="00346251"/>
    <w:rsid w:val="003475F7"/>
    <w:rsid w:val="003477FC"/>
    <w:rsid w:val="00347D50"/>
    <w:rsid w:val="00350E56"/>
    <w:rsid w:val="00352641"/>
    <w:rsid w:val="00353F8E"/>
    <w:rsid w:val="003552CF"/>
    <w:rsid w:val="00355C0C"/>
    <w:rsid w:val="00360AEE"/>
    <w:rsid w:val="00361D07"/>
    <w:rsid w:val="00362127"/>
    <w:rsid w:val="00362293"/>
    <w:rsid w:val="0036312C"/>
    <w:rsid w:val="003637F4"/>
    <w:rsid w:val="0036380D"/>
    <w:rsid w:val="003642AC"/>
    <w:rsid w:val="003646E5"/>
    <w:rsid w:val="00364DD4"/>
    <w:rsid w:val="00365AED"/>
    <w:rsid w:val="003678AE"/>
    <w:rsid w:val="00370B63"/>
    <w:rsid w:val="00370E4C"/>
    <w:rsid w:val="003711FB"/>
    <w:rsid w:val="00371CAF"/>
    <w:rsid w:val="00372740"/>
    <w:rsid w:val="00374772"/>
    <w:rsid w:val="003751A9"/>
    <w:rsid w:val="003751F7"/>
    <w:rsid w:val="0037590F"/>
    <w:rsid w:val="00376BC8"/>
    <w:rsid w:val="00377DD3"/>
    <w:rsid w:val="00380E63"/>
    <w:rsid w:val="00382543"/>
    <w:rsid w:val="00382FE7"/>
    <w:rsid w:val="0038372D"/>
    <w:rsid w:val="00383DFC"/>
    <w:rsid w:val="00384C11"/>
    <w:rsid w:val="003867B9"/>
    <w:rsid w:val="00387869"/>
    <w:rsid w:val="00387A8E"/>
    <w:rsid w:val="00387DCD"/>
    <w:rsid w:val="00390018"/>
    <w:rsid w:val="003916BD"/>
    <w:rsid w:val="003924AE"/>
    <w:rsid w:val="00392986"/>
    <w:rsid w:val="00393A9C"/>
    <w:rsid w:val="0039421C"/>
    <w:rsid w:val="003950A9"/>
    <w:rsid w:val="003953B0"/>
    <w:rsid w:val="0039545F"/>
    <w:rsid w:val="00395665"/>
    <w:rsid w:val="00395B6A"/>
    <w:rsid w:val="00395BF9"/>
    <w:rsid w:val="00397AED"/>
    <w:rsid w:val="003A1201"/>
    <w:rsid w:val="003A142F"/>
    <w:rsid w:val="003A1D64"/>
    <w:rsid w:val="003A230F"/>
    <w:rsid w:val="003A3763"/>
    <w:rsid w:val="003A41FE"/>
    <w:rsid w:val="003A68C6"/>
    <w:rsid w:val="003A79CE"/>
    <w:rsid w:val="003B011A"/>
    <w:rsid w:val="003B0319"/>
    <w:rsid w:val="003B049A"/>
    <w:rsid w:val="003B09A0"/>
    <w:rsid w:val="003B0C0E"/>
    <w:rsid w:val="003B1552"/>
    <w:rsid w:val="003B23E6"/>
    <w:rsid w:val="003B3A6E"/>
    <w:rsid w:val="003B3DD5"/>
    <w:rsid w:val="003B3ECD"/>
    <w:rsid w:val="003B4216"/>
    <w:rsid w:val="003B517A"/>
    <w:rsid w:val="003B6205"/>
    <w:rsid w:val="003B62E1"/>
    <w:rsid w:val="003B6E76"/>
    <w:rsid w:val="003B6FAC"/>
    <w:rsid w:val="003B70C6"/>
    <w:rsid w:val="003B7EE3"/>
    <w:rsid w:val="003C02F8"/>
    <w:rsid w:val="003C08A6"/>
    <w:rsid w:val="003C0E06"/>
    <w:rsid w:val="003C1AB0"/>
    <w:rsid w:val="003C1AE2"/>
    <w:rsid w:val="003C2EEC"/>
    <w:rsid w:val="003C3D99"/>
    <w:rsid w:val="003C42F5"/>
    <w:rsid w:val="003C4364"/>
    <w:rsid w:val="003C4CFA"/>
    <w:rsid w:val="003C5E0B"/>
    <w:rsid w:val="003C6C8F"/>
    <w:rsid w:val="003D1166"/>
    <w:rsid w:val="003D13D7"/>
    <w:rsid w:val="003D1687"/>
    <w:rsid w:val="003D1708"/>
    <w:rsid w:val="003D1D25"/>
    <w:rsid w:val="003D2188"/>
    <w:rsid w:val="003D2AD3"/>
    <w:rsid w:val="003D3481"/>
    <w:rsid w:val="003D4F24"/>
    <w:rsid w:val="003D53F1"/>
    <w:rsid w:val="003D582F"/>
    <w:rsid w:val="003D6398"/>
    <w:rsid w:val="003D6514"/>
    <w:rsid w:val="003D78C2"/>
    <w:rsid w:val="003E0A36"/>
    <w:rsid w:val="003E2121"/>
    <w:rsid w:val="003E22C5"/>
    <w:rsid w:val="003E234A"/>
    <w:rsid w:val="003E2EC8"/>
    <w:rsid w:val="003E3393"/>
    <w:rsid w:val="003E43B2"/>
    <w:rsid w:val="003E458E"/>
    <w:rsid w:val="003E4A31"/>
    <w:rsid w:val="003E4BB5"/>
    <w:rsid w:val="003E4D71"/>
    <w:rsid w:val="003E4D95"/>
    <w:rsid w:val="003E50CE"/>
    <w:rsid w:val="003E534C"/>
    <w:rsid w:val="003E5B04"/>
    <w:rsid w:val="003E5FEF"/>
    <w:rsid w:val="003E6263"/>
    <w:rsid w:val="003E6634"/>
    <w:rsid w:val="003E7706"/>
    <w:rsid w:val="003F03E9"/>
    <w:rsid w:val="003F066B"/>
    <w:rsid w:val="003F0FF2"/>
    <w:rsid w:val="003F1F98"/>
    <w:rsid w:val="003F544E"/>
    <w:rsid w:val="003F5F05"/>
    <w:rsid w:val="003F6876"/>
    <w:rsid w:val="003F6D2A"/>
    <w:rsid w:val="004002D0"/>
    <w:rsid w:val="0040080A"/>
    <w:rsid w:val="00400A4E"/>
    <w:rsid w:val="00401502"/>
    <w:rsid w:val="004016A1"/>
    <w:rsid w:val="00401702"/>
    <w:rsid w:val="00401A20"/>
    <w:rsid w:val="004027AE"/>
    <w:rsid w:val="00402D6A"/>
    <w:rsid w:val="0040400D"/>
    <w:rsid w:val="00405DC3"/>
    <w:rsid w:val="0040673E"/>
    <w:rsid w:val="00406B87"/>
    <w:rsid w:val="00407545"/>
    <w:rsid w:val="0041203D"/>
    <w:rsid w:val="00412E1D"/>
    <w:rsid w:val="00414047"/>
    <w:rsid w:val="00414C96"/>
    <w:rsid w:val="004151A5"/>
    <w:rsid w:val="004163DD"/>
    <w:rsid w:val="00416AE0"/>
    <w:rsid w:val="004171C3"/>
    <w:rsid w:val="00417405"/>
    <w:rsid w:val="004179B2"/>
    <w:rsid w:val="00417DF2"/>
    <w:rsid w:val="004203FE"/>
    <w:rsid w:val="00420FFA"/>
    <w:rsid w:val="0042153B"/>
    <w:rsid w:val="00421ACD"/>
    <w:rsid w:val="00421B25"/>
    <w:rsid w:val="004225CB"/>
    <w:rsid w:val="0042265B"/>
    <w:rsid w:val="00422FA3"/>
    <w:rsid w:val="00424154"/>
    <w:rsid w:val="004259BB"/>
    <w:rsid w:val="00425A3A"/>
    <w:rsid w:val="00426D30"/>
    <w:rsid w:val="00427644"/>
    <w:rsid w:val="004305C7"/>
    <w:rsid w:val="004313E4"/>
    <w:rsid w:val="00433925"/>
    <w:rsid w:val="00434A27"/>
    <w:rsid w:val="00434B66"/>
    <w:rsid w:val="00434E90"/>
    <w:rsid w:val="00435E52"/>
    <w:rsid w:val="00436571"/>
    <w:rsid w:val="004368F7"/>
    <w:rsid w:val="0043694C"/>
    <w:rsid w:val="00436BB0"/>
    <w:rsid w:val="004377A4"/>
    <w:rsid w:val="0044126C"/>
    <w:rsid w:val="004412CF"/>
    <w:rsid w:val="0044187E"/>
    <w:rsid w:val="00441B43"/>
    <w:rsid w:val="00442727"/>
    <w:rsid w:val="004448F4"/>
    <w:rsid w:val="00445394"/>
    <w:rsid w:val="0044652E"/>
    <w:rsid w:val="0044680F"/>
    <w:rsid w:val="0044769E"/>
    <w:rsid w:val="00447714"/>
    <w:rsid w:val="00447E69"/>
    <w:rsid w:val="00450117"/>
    <w:rsid w:val="00450AD6"/>
    <w:rsid w:val="00450DAC"/>
    <w:rsid w:val="00450ECD"/>
    <w:rsid w:val="00451058"/>
    <w:rsid w:val="00452FAF"/>
    <w:rsid w:val="004537CC"/>
    <w:rsid w:val="004538F9"/>
    <w:rsid w:val="0045460C"/>
    <w:rsid w:val="00454751"/>
    <w:rsid w:val="00455E07"/>
    <w:rsid w:val="00457B28"/>
    <w:rsid w:val="00461142"/>
    <w:rsid w:val="00461359"/>
    <w:rsid w:val="00461465"/>
    <w:rsid w:val="00463B63"/>
    <w:rsid w:val="00465435"/>
    <w:rsid w:val="00465B93"/>
    <w:rsid w:val="00466246"/>
    <w:rsid w:val="0046790E"/>
    <w:rsid w:val="00467E6F"/>
    <w:rsid w:val="0047065E"/>
    <w:rsid w:val="004718BE"/>
    <w:rsid w:val="00471EBE"/>
    <w:rsid w:val="00472937"/>
    <w:rsid w:val="004730E9"/>
    <w:rsid w:val="004738C7"/>
    <w:rsid w:val="00473A71"/>
    <w:rsid w:val="00474AD8"/>
    <w:rsid w:val="00474BBD"/>
    <w:rsid w:val="00474E12"/>
    <w:rsid w:val="00475A5C"/>
    <w:rsid w:val="00476B5E"/>
    <w:rsid w:val="004834C0"/>
    <w:rsid w:val="00483CDE"/>
    <w:rsid w:val="00483EB1"/>
    <w:rsid w:val="0048420E"/>
    <w:rsid w:val="0048442E"/>
    <w:rsid w:val="00484A6B"/>
    <w:rsid w:val="004850D6"/>
    <w:rsid w:val="004852F7"/>
    <w:rsid w:val="00486539"/>
    <w:rsid w:val="0048749D"/>
    <w:rsid w:val="00487EEF"/>
    <w:rsid w:val="00490973"/>
    <w:rsid w:val="00491FE9"/>
    <w:rsid w:val="00492C84"/>
    <w:rsid w:val="00493FBF"/>
    <w:rsid w:val="0049430D"/>
    <w:rsid w:val="00494BBE"/>
    <w:rsid w:val="00495936"/>
    <w:rsid w:val="00495C93"/>
    <w:rsid w:val="004962C1"/>
    <w:rsid w:val="00496318"/>
    <w:rsid w:val="00497EA8"/>
    <w:rsid w:val="004A1653"/>
    <w:rsid w:val="004A2AE6"/>
    <w:rsid w:val="004A2EFF"/>
    <w:rsid w:val="004A309B"/>
    <w:rsid w:val="004A3EA8"/>
    <w:rsid w:val="004A41D2"/>
    <w:rsid w:val="004A5EE7"/>
    <w:rsid w:val="004A72ED"/>
    <w:rsid w:val="004A7F2D"/>
    <w:rsid w:val="004B0B64"/>
    <w:rsid w:val="004B136E"/>
    <w:rsid w:val="004B1D9B"/>
    <w:rsid w:val="004B2087"/>
    <w:rsid w:val="004B35E3"/>
    <w:rsid w:val="004B3D5C"/>
    <w:rsid w:val="004B448C"/>
    <w:rsid w:val="004B4767"/>
    <w:rsid w:val="004B4B5A"/>
    <w:rsid w:val="004B6A7B"/>
    <w:rsid w:val="004B7A71"/>
    <w:rsid w:val="004C1508"/>
    <w:rsid w:val="004C1A62"/>
    <w:rsid w:val="004C22B8"/>
    <w:rsid w:val="004C2902"/>
    <w:rsid w:val="004C2FEC"/>
    <w:rsid w:val="004C2FFE"/>
    <w:rsid w:val="004C3783"/>
    <w:rsid w:val="004C3B28"/>
    <w:rsid w:val="004C443F"/>
    <w:rsid w:val="004C520D"/>
    <w:rsid w:val="004C5467"/>
    <w:rsid w:val="004C5E8B"/>
    <w:rsid w:val="004C5EBB"/>
    <w:rsid w:val="004C63D1"/>
    <w:rsid w:val="004C6735"/>
    <w:rsid w:val="004C67D5"/>
    <w:rsid w:val="004C7735"/>
    <w:rsid w:val="004C7BC3"/>
    <w:rsid w:val="004D0323"/>
    <w:rsid w:val="004D0B76"/>
    <w:rsid w:val="004D0D5D"/>
    <w:rsid w:val="004D0DA3"/>
    <w:rsid w:val="004D1068"/>
    <w:rsid w:val="004D1408"/>
    <w:rsid w:val="004D2DE1"/>
    <w:rsid w:val="004D38BE"/>
    <w:rsid w:val="004D4925"/>
    <w:rsid w:val="004D50AC"/>
    <w:rsid w:val="004D56FC"/>
    <w:rsid w:val="004D593C"/>
    <w:rsid w:val="004D5EB1"/>
    <w:rsid w:val="004D669D"/>
    <w:rsid w:val="004D6D10"/>
    <w:rsid w:val="004D6EF0"/>
    <w:rsid w:val="004D7881"/>
    <w:rsid w:val="004D7B0D"/>
    <w:rsid w:val="004E0AA6"/>
    <w:rsid w:val="004E0BB9"/>
    <w:rsid w:val="004E18F4"/>
    <w:rsid w:val="004E269B"/>
    <w:rsid w:val="004E59D4"/>
    <w:rsid w:val="004E6209"/>
    <w:rsid w:val="004E652A"/>
    <w:rsid w:val="004E6D02"/>
    <w:rsid w:val="004E6D91"/>
    <w:rsid w:val="004E723E"/>
    <w:rsid w:val="004E7D46"/>
    <w:rsid w:val="004F0531"/>
    <w:rsid w:val="004F05B6"/>
    <w:rsid w:val="004F078C"/>
    <w:rsid w:val="004F0839"/>
    <w:rsid w:val="004F0D2E"/>
    <w:rsid w:val="004F2A84"/>
    <w:rsid w:val="004F379A"/>
    <w:rsid w:val="004F3EA9"/>
    <w:rsid w:val="004F424E"/>
    <w:rsid w:val="004F433C"/>
    <w:rsid w:val="004F4EA5"/>
    <w:rsid w:val="004F4F36"/>
    <w:rsid w:val="004F562B"/>
    <w:rsid w:val="004F5731"/>
    <w:rsid w:val="004F580D"/>
    <w:rsid w:val="004F5AF0"/>
    <w:rsid w:val="004F6A4A"/>
    <w:rsid w:val="004F6D95"/>
    <w:rsid w:val="004F705E"/>
    <w:rsid w:val="004F77A3"/>
    <w:rsid w:val="004F7B9E"/>
    <w:rsid w:val="004F7F94"/>
    <w:rsid w:val="005003C6"/>
    <w:rsid w:val="0050063D"/>
    <w:rsid w:val="005006DB"/>
    <w:rsid w:val="005007B6"/>
    <w:rsid w:val="00501F9C"/>
    <w:rsid w:val="005022B7"/>
    <w:rsid w:val="005027EC"/>
    <w:rsid w:val="00502BDE"/>
    <w:rsid w:val="00502D68"/>
    <w:rsid w:val="00502F50"/>
    <w:rsid w:val="005038BC"/>
    <w:rsid w:val="00503A26"/>
    <w:rsid w:val="00503EF2"/>
    <w:rsid w:val="0050495C"/>
    <w:rsid w:val="005058B6"/>
    <w:rsid w:val="005062A9"/>
    <w:rsid w:val="0050712E"/>
    <w:rsid w:val="00510590"/>
    <w:rsid w:val="0051172F"/>
    <w:rsid w:val="005133FA"/>
    <w:rsid w:val="0051441A"/>
    <w:rsid w:val="00515F34"/>
    <w:rsid w:val="00516F58"/>
    <w:rsid w:val="00516F69"/>
    <w:rsid w:val="00520BEC"/>
    <w:rsid w:val="00521149"/>
    <w:rsid w:val="005222E5"/>
    <w:rsid w:val="005244D2"/>
    <w:rsid w:val="00524919"/>
    <w:rsid w:val="00526F61"/>
    <w:rsid w:val="0052771E"/>
    <w:rsid w:val="00530694"/>
    <w:rsid w:val="00530B58"/>
    <w:rsid w:val="00530C0B"/>
    <w:rsid w:val="00532402"/>
    <w:rsid w:val="0053275F"/>
    <w:rsid w:val="00532CFD"/>
    <w:rsid w:val="00533BCA"/>
    <w:rsid w:val="00533C39"/>
    <w:rsid w:val="00534658"/>
    <w:rsid w:val="0053519B"/>
    <w:rsid w:val="005352A8"/>
    <w:rsid w:val="005357E0"/>
    <w:rsid w:val="00536CCC"/>
    <w:rsid w:val="005375B2"/>
    <w:rsid w:val="00540570"/>
    <w:rsid w:val="0054096A"/>
    <w:rsid w:val="00540CD5"/>
    <w:rsid w:val="00541486"/>
    <w:rsid w:val="005429B7"/>
    <w:rsid w:val="005438A2"/>
    <w:rsid w:val="0054395D"/>
    <w:rsid w:val="00543C82"/>
    <w:rsid w:val="0054595F"/>
    <w:rsid w:val="005464D0"/>
    <w:rsid w:val="005468A3"/>
    <w:rsid w:val="00546C3E"/>
    <w:rsid w:val="00550C4B"/>
    <w:rsid w:val="005524E5"/>
    <w:rsid w:val="00552E42"/>
    <w:rsid w:val="00552F9A"/>
    <w:rsid w:val="0055429A"/>
    <w:rsid w:val="005549BE"/>
    <w:rsid w:val="00556444"/>
    <w:rsid w:val="005568DA"/>
    <w:rsid w:val="005572AD"/>
    <w:rsid w:val="00560B11"/>
    <w:rsid w:val="00560B6D"/>
    <w:rsid w:val="00560D59"/>
    <w:rsid w:val="00560ED5"/>
    <w:rsid w:val="00562C44"/>
    <w:rsid w:val="005632B6"/>
    <w:rsid w:val="00564463"/>
    <w:rsid w:val="00565059"/>
    <w:rsid w:val="00565B14"/>
    <w:rsid w:val="00566DE3"/>
    <w:rsid w:val="0056791A"/>
    <w:rsid w:val="0056797C"/>
    <w:rsid w:val="00567F86"/>
    <w:rsid w:val="00572206"/>
    <w:rsid w:val="005722DD"/>
    <w:rsid w:val="00572609"/>
    <w:rsid w:val="005726C7"/>
    <w:rsid w:val="0057481A"/>
    <w:rsid w:val="0057518C"/>
    <w:rsid w:val="00575229"/>
    <w:rsid w:val="0057534B"/>
    <w:rsid w:val="00576CB0"/>
    <w:rsid w:val="00577840"/>
    <w:rsid w:val="00577886"/>
    <w:rsid w:val="00577F4B"/>
    <w:rsid w:val="00580CE6"/>
    <w:rsid w:val="005812B5"/>
    <w:rsid w:val="005812FD"/>
    <w:rsid w:val="005816DC"/>
    <w:rsid w:val="00581D7B"/>
    <w:rsid w:val="00581FDC"/>
    <w:rsid w:val="00582449"/>
    <w:rsid w:val="00583023"/>
    <w:rsid w:val="005834D8"/>
    <w:rsid w:val="00585446"/>
    <w:rsid w:val="005861EE"/>
    <w:rsid w:val="0058660A"/>
    <w:rsid w:val="00586769"/>
    <w:rsid w:val="00586ADD"/>
    <w:rsid w:val="0058727B"/>
    <w:rsid w:val="00587FC8"/>
    <w:rsid w:val="005911DE"/>
    <w:rsid w:val="00591DCD"/>
    <w:rsid w:val="00592D5C"/>
    <w:rsid w:val="00592EE0"/>
    <w:rsid w:val="005948BD"/>
    <w:rsid w:val="00596155"/>
    <w:rsid w:val="00596C08"/>
    <w:rsid w:val="00596CE8"/>
    <w:rsid w:val="005A0138"/>
    <w:rsid w:val="005A154A"/>
    <w:rsid w:val="005A3431"/>
    <w:rsid w:val="005A3A33"/>
    <w:rsid w:val="005A503D"/>
    <w:rsid w:val="005A5158"/>
    <w:rsid w:val="005A56CE"/>
    <w:rsid w:val="005A5F02"/>
    <w:rsid w:val="005A6454"/>
    <w:rsid w:val="005A69E6"/>
    <w:rsid w:val="005A6BD5"/>
    <w:rsid w:val="005A7712"/>
    <w:rsid w:val="005B032B"/>
    <w:rsid w:val="005B0A28"/>
    <w:rsid w:val="005B11C4"/>
    <w:rsid w:val="005B3781"/>
    <w:rsid w:val="005B3C34"/>
    <w:rsid w:val="005B4FE4"/>
    <w:rsid w:val="005B51AC"/>
    <w:rsid w:val="005B6798"/>
    <w:rsid w:val="005C0B29"/>
    <w:rsid w:val="005C1841"/>
    <w:rsid w:val="005C3488"/>
    <w:rsid w:val="005C354D"/>
    <w:rsid w:val="005C35F4"/>
    <w:rsid w:val="005C3A8B"/>
    <w:rsid w:val="005C3CBE"/>
    <w:rsid w:val="005C4E9A"/>
    <w:rsid w:val="005C5BF3"/>
    <w:rsid w:val="005C5D86"/>
    <w:rsid w:val="005C5E3C"/>
    <w:rsid w:val="005C622C"/>
    <w:rsid w:val="005C6886"/>
    <w:rsid w:val="005C6D4E"/>
    <w:rsid w:val="005C7007"/>
    <w:rsid w:val="005C771B"/>
    <w:rsid w:val="005C7A37"/>
    <w:rsid w:val="005D242A"/>
    <w:rsid w:val="005D2520"/>
    <w:rsid w:val="005D3274"/>
    <w:rsid w:val="005D4D9D"/>
    <w:rsid w:val="005D50A4"/>
    <w:rsid w:val="005D5CC0"/>
    <w:rsid w:val="005D5FBD"/>
    <w:rsid w:val="005D704A"/>
    <w:rsid w:val="005D7150"/>
    <w:rsid w:val="005D7654"/>
    <w:rsid w:val="005E0157"/>
    <w:rsid w:val="005E02BF"/>
    <w:rsid w:val="005E03AD"/>
    <w:rsid w:val="005E0436"/>
    <w:rsid w:val="005E0EBE"/>
    <w:rsid w:val="005E1EA1"/>
    <w:rsid w:val="005E2695"/>
    <w:rsid w:val="005E29BB"/>
    <w:rsid w:val="005E37B0"/>
    <w:rsid w:val="005E42E0"/>
    <w:rsid w:val="005E4841"/>
    <w:rsid w:val="005E6A71"/>
    <w:rsid w:val="005E7098"/>
    <w:rsid w:val="005E7EC6"/>
    <w:rsid w:val="005F1004"/>
    <w:rsid w:val="005F1873"/>
    <w:rsid w:val="005F198B"/>
    <w:rsid w:val="005F5DB1"/>
    <w:rsid w:val="005F5F80"/>
    <w:rsid w:val="005F7510"/>
    <w:rsid w:val="006016E9"/>
    <w:rsid w:val="00602A35"/>
    <w:rsid w:val="00603857"/>
    <w:rsid w:val="006038F7"/>
    <w:rsid w:val="006043E4"/>
    <w:rsid w:val="0060452E"/>
    <w:rsid w:val="00605363"/>
    <w:rsid w:val="00606D9D"/>
    <w:rsid w:val="0061046F"/>
    <w:rsid w:val="006104D2"/>
    <w:rsid w:val="00610958"/>
    <w:rsid w:val="006109F1"/>
    <w:rsid w:val="0061105C"/>
    <w:rsid w:val="0061155E"/>
    <w:rsid w:val="00611DBD"/>
    <w:rsid w:val="0061326A"/>
    <w:rsid w:val="00613375"/>
    <w:rsid w:val="00613F1A"/>
    <w:rsid w:val="0061649E"/>
    <w:rsid w:val="006171B1"/>
    <w:rsid w:val="00617283"/>
    <w:rsid w:val="00617E1C"/>
    <w:rsid w:val="006208AF"/>
    <w:rsid w:val="00620D91"/>
    <w:rsid w:val="0062119D"/>
    <w:rsid w:val="00621282"/>
    <w:rsid w:val="00622708"/>
    <w:rsid w:val="0062355A"/>
    <w:rsid w:val="00623FF9"/>
    <w:rsid w:val="00624084"/>
    <w:rsid w:val="006247A1"/>
    <w:rsid w:val="00624EF9"/>
    <w:rsid w:val="00625FA8"/>
    <w:rsid w:val="00626419"/>
    <w:rsid w:val="00627166"/>
    <w:rsid w:val="0062748D"/>
    <w:rsid w:val="006275C8"/>
    <w:rsid w:val="00627C95"/>
    <w:rsid w:val="00630157"/>
    <w:rsid w:val="0063036A"/>
    <w:rsid w:val="00630992"/>
    <w:rsid w:val="00630AD7"/>
    <w:rsid w:val="00630FFA"/>
    <w:rsid w:val="00631F74"/>
    <w:rsid w:val="0063222F"/>
    <w:rsid w:val="006329A0"/>
    <w:rsid w:val="00632D0B"/>
    <w:rsid w:val="0063305F"/>
    <w:rsid w:val="00634562"/>
    <w:rsid w:val="00635200"/>
    <w:rsid w:val="006359B5"/>
    <w:rsid w:val="006377D0"/>
    <w:rsid w:val="00640A7B"/>
    <w:rsid w:val="0064193E"/>
    <w:rsid w:val="006437A6"/>
    <w:rsid w:val="00643B50"/>
    <w:rsid w:val="00644062"/>
    <w:rsid w:val="006452D4"/>
    <w:rsid w:val="006453A5"/>
    <w:rsid w:val="006455C1"/>
    <w:rsid w:val="00645E15"/>
    <w:rsid w:val="0064653F"/>
    <w:rsid w:val="00646886"/>
    <w:rsid w:val="0064691E"/>
    <w:rsid w:val="006471F0"/>
    <w:rsid w:val="00647CD7"/>
    <w:rsid w:val="00650967"/>
    <w:rsid w:val="00650A89"/>
    <w:rsid w:val="00650ECD"/>
    <w:rsid w:val="00651AEC"/>
    <w:rsid w:val="00651C80"/>
    <w:rsid w:val="0065265E"/>
    <w:rsid w:val="00652A13"/>
    <w:rsid w:val="00654366"/>
    <w:rsid w:val="00654D05"/>
    <w:rsid w:val="00656F6D"/>
    <w:rsid w:val="0065706E"/>
    <w:rsid w:val="0065763A"/>
    <w:rsid w:val="00660303"/>
    <w:rsid w:val="0066073F"/>
    <w:rsid w:val="00660BED"/>
    <w:rsid w:val="006614A2"/>
    <w:rsid w:val="006616C6"/>
    <w:rsid w:val="006623C7"/>
    <w:rsid w:val="006629E9"/>
    <w:rsid w:val="006631AC"/>
    <w:rsid w:val="006631F5"/>
    <w:rsid w:val="00664141"/>
    <w:rsid w:val="00664480"/>
    <w:rsid w:val="00664493"/>
    <w:rsid w:val="00664B5D"/>
    <w:rsid w:val="00664F46"/>
    <w:rsid w:val="00670610"/>
    <w:rsid w:val="006731A1"/>
    <w:rsid w:val="00673E9B"/>
    <w:rsid w:val="00674220"/>
    <w:rsid w:val="00674A96"/>
    <w:rsid w:val="00674B76"/>
    <w:rsid w:val="00675AA5"/>
    <w:rsid w:val="006764A6"/>
    <w:rsid w:val="00676E20"/>
    <w:rsid w:val="00677E84"/>
    <w:rsid w:val="00680384"/>
    <w:rsid w:val="006808F0"/>
    <w:rsid w:val="00680962"/>
    <w:rsid w:val="00681D7C"/>
    <w:rsid w:val="0068244D"/>
    <w:rsid w:val="006826B2"/>
    <w:rsid w:val="006834B6"/>
    <w:rsid w:val="0068369A"/>
    <w:rsid w:val="00683D52"/>
    <w:rsid w:val="0068430A"/>
    <w:rsid w:val="00685496"/>
    <w:rsid w:val="00685808"/>
    <w:rsid w:val="006858C5"/>
    <w:rsid w:val="006864B9"/>
    <w:rsid w:val="00687466"/>
    <w:rsid w:val="00687BDC"/>
    <w:rsid w:val="006907CE"/>
    <w:rsid w:val="00690CF4"/>
    <w:rsid w:val="00691706"/>
    <w:rsid w:val="00692A03"/>
    <w:rsid w:val="00693801"/>
    <w:rsid w:val="006942A0"/>
    <w:rsid w:val="00694480"/>
    <w:rsid w:val="006945B6"/>
    <w:rsid w:val="00697A24"/>
    <w:rsid w:val="00697F48"/>
    <w:rsid w:val="006A0852"/>
    <w:rsid w:val="006A13E1"/>
    <w:rsid w:val="006A2065"/>
    <w:rsid w:val="006A246D"/>
    <w:rsid w:val="006A37F0"/>
    <w:rsid w:val="006A39A5"/>
    <w:rsid w:val="006A52FF"/>
    <w:rsid w:val="006A5363"/>
    <w:rsid w:val="006A5FED"/>
    <w:rsid w:val="006B0510"/>
    <w:rsid w:val="006B15F2"/>
    <w:rsid w:val="006B1EE0"/>
    <w:rsid w:val="006B301D"/>
    <w:rsid w:val="006B3A49"/>
    <w:rsid w:val="006B3E79"/>
    <w:rsid w:val="006B4159"/>
    <w:rsid w:val="006B4E9E"/>
    <w:rsid w:val="006B5431"/>
    <w:rsid w:val="006B56A8"/>
    <w:rsid w:val="006B5998"/>
    <w:rsid w:val="006B6321"/>
    <w:rsid w:val="006C0E3C"/>
    <w:rsid w:val="006C27DC"/>
    <w:rsid w:val="006C4642"/>
    <w:rsid w:val="006C4720"/>
    <w:rsid w:val="006C4975"/>
    <w:rsid w:val="006C5E14"/>
    <w:rsid w:val="006C68E7"/>
    <w:rsid w:val="006C6BC1"/>
    <w:rsid w:val="006C6DCB"/>
    <w:rsid w:val="006C76F5"/>
    <w:rsid w:val="006C7D31"/>
    <w:rsid w:val="006D0450"/>
    <w:rsid w:val="006D064E"/>
    <w:rsid w:val="006D1BD9"/>
    <w:rsid w:val="006D1DA0"/>
    <w:rsid w:val="006D22FD"/>
    <w:rsid w:val="006D2528"/>
    <w:rsid w:val="006D2964"/>
    <w:rsid w:val="006D2C59"/>
    <w:rsid w:val="006D2CBF"/>
    <w:rsid w:val="006D317B"/>
    <w:rsid w:val="006D39A7"/>
    <w:rsid w:val="006D3A0B"/>
    <w:rsid w:val="006D3A34"/>
    <w:rsid w:val="006D4A9B"/>
    <w:rsid w:val="006D4F09"/>
    <w:rsid w:val="006D551E"/>
    <w:rsid w:val="006D5D6F"/>
    <w:rsid w:val="006D5D90"/>
    <w:rsid w:val="006D60B5"/>
    <w:rsid w:val="006D7290"/>
    <w:rsid w:val="006D7AAE"/>
    <w:rsid w:val="006E0299"/>
    <w:rsid w:val="006E0577"/>
    <w:rsid w:val="006E0D1A"/>
    <w:rsid w:val="006E0FC0"/>
    <w:rsid w:val="006E1C37"/>
    <w:rsid w:val="006E21AE"/>
    <w:rsid w:val="006E223E"/>
    <w:rsid w:val="006E32F7"/>
    <w:rsid w:val="006E37E1"/>
    <w:rsid w:val="006E39B0"/>
    <w:rsid w:val="006E4A99"/>
    <w:rsid w:val="006E4CD3"/>
    <w:rsid w:val="006E4CF9"/>
    <w:rsid w:val="006E56FF"/>
    <w:rsid w:val="006E642B"/>
    <w:rsid w:val="006E6B51"/>
    <w:rsid w:val="006F0A5C"/>
    <w:rsid w:val="006F0DEB"/>
    <w:rsid w:val="006F0E5E"/>
    <w:rsid w:val="006F2102"/>
    <w:rsid w:val="006F361A"/>
    <w:rsid w:val="006F3C28"/>
    <w:rsid w:val="006F6F47"/>
    <w:rsid w:val="006F7B18"/>
    <w:rsid w:val="006F7E59"/>
    <w:rsid w:val="007002BE"/>
    <w:rsid w:val="0070037D"/>
    <w:rsid w:val="00700ADF"/>
    <w:rsid w:val="007019EF"/>
    <w:rsid w:val="00702245"/>
    <w:rsid w:val="00702377"/>
    <w:rsid w:val="00702C1D"/>
    <w:rsid w:val="007036B9"/>
    <w:rsid w:val="00704183"/>
    <w:rsid w:val="00705081"/>
    <w:rsid w:val="00705DAB"/>
    <w:rsid w:val="00706036"/>
    <w:rsid w:val="00706C1A"/>
    <w:rsid w:val="007075C0"/>
    <w:rsid w:val="00710B98"/>
    <w:rsid w:val="0071102E"/>
    <w:rsid w:val="0071156B"/>
    <w:rsid w:val="0071239C"/>
    <w:rsid w:val="0071267B"/>
    <w:rsid w:val="00712A70"/>
    <w:rsid w:val="00712D25"/>
    <w:rsid w:val="007139B2"/>
    <w:rsid w:val="00716058"/>
    <w:rsid w:val="00716CFD"/>
    <w:rsid w:val="00716E34"/>
    <w:rsid w:val="0071745D"/>
    <w:rsid w:val="007174BD"/>
    <w:rsid w:val="00720033"/>
    <w:rsid w:val="00720268"/>
    <w:rsid w:val="00720CC6"/>
    <w:rsid w:val="0072234E"/>
    <w:rsid w:val="00722A8A"/>
    <w:rsid w:val="00722FC8"/>
    <w:rsid w:val="007232AF"/>
    <w:rsid w:val="00724CB0"/>
    <w:rsid w:val="00725020"/>
    <w:rsid w:val="00725FC3"/>
    <w:rsid w:val="00727B91"/>
    <w:rsid w:val="00727C1C"/>
    <w:rsid w:val="00727D3D"/>
    <w:rsid w:val="0073051E"/>
    <w:rsid w:val="00731CDA"/>
    <w:rsid w:val="00732B78"/>
    <w:rsid w:val="00732E24"/>
    <w:rsid w:val="0073336E"/>
    <w:rsid w:val="00736476"/>
    <w:rsid w:val="00737063"/>
    <w:rsid w:val="00737222"/>
    <w:rsid w:val="0073724E"/>
    <w:rsid w:val="00737350"/>
    <w:rsid w:val="00737392"/>
    <w:rsid w:val="007379BD"/>
    <w:rsid w:val="007415BA"/>
    <w:rsid w:val="007426B9"/>
    <w:rsid w:val="00742C3E"/>
    <w:rsid w:val="007431FD"/>
    <w:rsid w:val="00743D42"/>
    <w:rsid w:val="00743ED9"/>
    <w:rsid w:val="0074468D"/>
    <w:rsid w:val="00744B66"/>
    <w:rsid w:val="00744BAD"/>
    <w:rsid w:val="00744C90"/>
    <w:rsid w:val="007454E4"/>
    <w:rsid w:val="0074668C"/>
    <w:rsid w:val="00746DD0"/>
    <w:rsid w:val="00750D42"/>
    <w:rsid w:val="00751396"/>
    <w:rsid w:val="0075275F"/>
    <w:rsid w:val="00752F5B"/>
    <w:rsid w:val="00753881"/>
    <w:rsid w:val="00753A60"/>
    <w:rsid w:val="00755BD1"/>
    <w:rsid w:val="0075749C"/>
    <w:rsid w:val="0075753C"/>
    <w:rsid w:val="0076198F"/>
    <w:rsid w:val="00761BFD"/>
    <w:rsid w:val="007631C4"/>
    <w:rsid w:val="00763998"/>
    <w:rsid w:val="007649C5"/>
    <w:rsid w:val="00764DA7"/>
    <w:rsid w:val="00764EF7"/>
    <w:rsid w:val="00765B55"/>
    <w:rsid w:val="0076609D"/>
    <w:rsid w:val="0076628C"/>
    <w:rsid w:val="00766306"/>
    <w:rsid w:val="00766686"/>
    <w:rsid w:val="00766E94"/>
    <w:rsid w:val="00770BF6"/>
    <w:rsid w:val="00772776"/>
    <w:rsid w:val="00772E27"/>
    <w:rsid w:val="00774CF5"/>
    <w:rsid w:val="007757E3"/>
    <w:rsid w:val="0077631B"/>
    <w:rsid w:val="0077656D"/>
    <w:rsid w:val="00776FAD"/>
    <w:rsid w:val="00777FED"/>
    <w:rsid w:val="007807A1"/>
    <w:rsid w:val="00784A21"/>
    <w:rsid w:val="00784A2C"/>
    <w:rsid w:val="00784B52"/>
    <w:rsid w:val="007854A7"/>
    <w:rsid w:val="0078556F"/>
    <w:rsid w:val="007856C4"/>
    <w:rsid w:val="007857A0"/>
    <w:rsid w:val="00786724"/>
    <w:rsid w:val="00786905"/>
    <w:rsid w:val="00787579"/>
    <w:rsid w:val="0079115E"/>
    <w:rsid w:val="007911EB"/>
    <w:rsid w:val="00791CB4"/>
    <w:rsid w:val="00792639"/>
    <w:rsid w:val="00792A40"/>
    <w:rsid w:val="00793A9C"/>
    <w:rsid w:val="00793AA9"/>
    <w:rsid w:val="007940F6"/>
    <w:rsid w:val="00794E07"/>
    <w:rsid w:val="00795407"/>
    <w:rsid w:val="00795A8C"/>
    <w:rsid w:val="007976F0"/>
    <w:rsid w:val="007A114C"/>
    <w:rsid w:val="007A2A27"/>
    <w:rsid w:val="007A327C"/>
    <w:rsid w:val="007A3EC4"/>
    <w:rsid w:val="007A51D8"/>
    <w:rsid w:val="007A5A11"/>
    <w:rsid w:val="007A6549"/>
    <w:rsid w:val="007A6CB3"/>
    <w:rsid w:val="007A7984"/>
    <w:rsid w:val="007A79AA"/>
    <w:rsid w:val="007A7AD6"/>
    <w:rsid w:val="007B0D9E"/>
    <w:rsid w:val="007B2137"/>
    <w:rsid w:val="007B233E"/>
    <w:rsid w:val="007B28D4"/>
    <w:rsid w:val="007B3884"/>
    <w:rsid w:val="007B489E"/>
    <w:rsid w:val="007B5C1D"/>
    <w:rsid w:val="007B6531"/>
    <w:rsid w:val="007B6B90"/>
    <w:rsid w:val="007B6E40"/>
    <w:rsid w:val="007B7363"/>
    <w:rsid w:val="007B7587"/>
    <w:rsid w:val="007B75AD"/>
    <w:rsid w:val="007C0969"/>
    <w:rsid w:val="007C104F"/>
    <w:rsid w:val="007C1B3F"/>
    <w:rsid w:val="007C245B"/>
    <w:rsid w:val="007C47D3"/>
    <w:rsid w:val="007C7859"/>
    <w:rsid w:val="007D06D1"/>
    <w:rsid w:val="007D1929"/>
    <w:rsid w:val="007D2455"/>
    <w:rsid w:val="007D2DBD"/>
    <w:rsid w:val="007D3CF9"/>
    <w:rsid w:val="007D47B7"/>
    <w:rsid w:val="007D4D84"/>
    <w:rsid w:val="007D5501"/>
    <w:rsid w:val="007D7186"/>
    <w:rsid w:val="007D735B"/>
    <w:rsid w:val="007E0CAE"/>
    <w:rsid w:val="007E1F5A"/>
    <w:rsid w:val="007E20CB"/>
    <w:rsid w:val="007E2133"/>
    <w:rsid w:val="007E23F8"/>
    <w:rsid w:val="007E29C2"/>
    <w:rsid w:val="007E34E8"/>
    <w:rsid w:val="007E3813"/>
    <w:rsid w:val="007E3CD3"/>
    <w:rsid w:val="007E48CB"/>
    <w:rsid w:val="007E5A07"/>
    <w:rsid w:val="007E7AE9"/>
    <w:rsid w:val="007F0B12"/>
    <w:rsid w:val="007F1316"/>
    <w:rsid w:val="007F1320"/>
    <w:rsid w:val="007F1462"/>
    <w:rsid w:val="007F1741"/>
    <w:rsid w:val="007F1E81"/>
    <w:rsid w:val="007F2460"/>
    <w:rsid w:val="007F3671"/>
    <w:rsid w:val="007F4145"/>
    <w:rsid w:val="007F4435"/>
    <w:rsid w:val="007F50C1"/>
    <w:rsid w:val="007F5E68"/>
    <w:rsid w:val="007F719B"/>
    <w:rsid w:val="007F79C1"/>
    <w:rsid w:val="007F7B4B"/>
    <w:rsid w:val="007F7CF0"/>
    <w:rsid w:val="0080146A"/>
    <w:rsid w:val="008022E7"/>
    <w:rsid w:val="00802369"/>
    <w:rsid w:val="00804056"/>
    <w:rsid w:val="008052D6"/>
    <w:rsid w:val="00805C19"/>
    <w:rsid w:val="00806842"/>
    <w:rsid w:val="008070C2"/>
    <w:rsid w:val="008111EE"/>
    <w:rsid w:val="00811635"/>
    <w:rsid w:val="0081187C"/>
    <w:rsid w:val="00811A5A"/>
    <w:rsid w:val="00812CF4"/>
    <w:rsid w:val="00812E2A"/>
    <w:rsid w:val="00813888"/>
    <w:rsid w:val="00813F6F"/>
    <w:rsid w:val="0081491D"/>
    <w:rsid w:val="00814B05"/>
    <w:rsid w:val="008158B4"/>
    <w:rsid w:val="008160B6"/>
    <w:rsid w:val="00816257"/>
    <w:rsid w:val="00816E23"/>
    <w:rsid w:val="008206F6"/>
    <w:rsid w:val="00820A38"/>
    <w:rsid w:val="00820C1F"/>
    <w:rsid w:val="008217E5"/>
    <w:rsid w:val="0082245F"/>
    <w:rsid w:val="008228DA"/>
    <w:rsid w:val="00822F2B"/>
    <w:rsid w:val="0082326D"/>
    <w:rsid w:val="008245B7"/>
    <w:rsid w:val="00826007"/>
    <w:rsid w:val="00826017"/>
    <w:rsid w:val="00826D7B"/>
    <w:rsid w:val="0083149A"/>
    <w:rsid w:val="0083159F"/>
    <w:rsid w:val="008318CD"/>
    <w:rsid w:val="00831D8B"/>
    <w:rsid w:val="00831DA1"/>
    <w:rsid w:val="008328A3"/>
    <w:rsid w:val="00834532"/>
    <w:rsid w:val="00834A17"/>
    <w:rsid w:val="00834FC7"/>
    <w:rsid w:val="008360C9"/>
    <w:rsid w:val="00837EF8"/>
    <w:rsid w:val="00840B59"/>
    <w:rsid w:val="00841B34"/>
    <w:rsid w:val="00842604"/>
    <w:rsid w:val="008426CB"/>
    <w:rsid w:val="00842984"/>
    <w:rsid w:val="00842A02"/>
    <w:rsid w:val="008431BC"/>
    <w:rsid w:val="0084337A"/>
    <w:rsid w:val="00843C77"/>
    <w:rsid w:val="00844003"/>
    <w:rsid w:val="00844582"/>
    <w:rsid w:val="00844901"/>
    <w:rsid w:val="00844AE5"/>
    <w:rsid w:val="00845AB1"/>
    <w:rsid w:val="0084647D"/>
    <w:rsid w:val="00846DDB"/>
    <w:rsid w:val="0084725A"/>
    <w:rsid w:val="008476BB"/>
    <w:rsid w:val="00851088"/>
    <w:rsid w:val="008515D3"/>
    <w:rsid w:val="0085252C"/>
    <w:rsid w:val="008529C1"/>
    <w:rsid w:val="00852A28"/>
    <w:rsid w:val="00852D3E"/>
    <w:rsid w:val="00852E0A"/>
    <w:rsid w:val="0085307E"/>
    <w:rsid w:val="0085307F"/>
    <w:rsid w:val="00853D3E"/>
    <w:rsid w:val="0085573E"/>
    <w:rsid w:val="00855929"/>
    <w:rsid w:val="00855D96"/>
    <w:rsid w:val="008561B4"/>
    <w:rsid w:val="00857448"/>
    <w:rsid w:val="00857533"/>
    <w:rsid w:val="00857908"/>
    <w:rsid w:val="00861027"/>
    <w:rsid w:val="008633F4"/>
    <w:rsid w:val="008635A2"/>
    <w:rsid w:val="00864E17"/>
    <w:rsid w:val="00865FF9"/>
    <w:rsid w:val="00866401"/>
    <w:rsid w:val="00867128"/>
    <w:rsid w:val="00872FC0"/>
    <w:rsid w:val="0087310C"/>
    <w:rsid w:val="00873C1F"/>
    <w:rsid w:val="00873DEC"/>
    <w:rsid w:val="00873E9C"/>
    <w:rsid w:val="008740A6"/>
    <w:rsid w:val="008752D8"/>
    <w:rsid w:val="008766B9"/>
    <w:rsid w:val="00876B5B"/>
    <w:rsid w:val="00876B7B"/>
    <w:rsid w:val="0088050C"/>
    <w:rsid w:val="00880DFA"/>
    <w:rsid w:val="008814D0"/>
    <w:rsid w:val="0088166A"/>
    <w:rsid w:val="00882555"/>
    <w:rsid w:val="00882632"/>
    <w:rsid w:val="00882775"/>
    <w:rsid w:val="00882E0B"/>
    <w:rsid w:val="0088360E"/>
    <w:rsid w:val="0088360F"/>
    <w:rsid w:val="0088405C"/>
    <w:rsid w:val="00884F14"/>
    <w:rsid w:val="00884FBC"/>
    <w:rsid w:val="00885078"/>
    <w:rsid w:val="0088522C"/>
    <w:rsid w:val="00885510"/>
    <w:rsid w:val="00885DF0"/>
    <w:rsid w:val="008860DC"/>
    <w:rsid w:val="00886DA8"/>
    <w:rsid w:val="00886E3A"/>
    <w:rsid w:val="00886FCA"/>
    <w:rsid w:val="00887478"/>
    <w:rsid w:val="008901DC"/>
    <w:rsid w:val="00891834"/>
    <w:rsid w:val="008921B5"/>
    <w:rsid w:val="00895107"/>
    <w:rsid w:val="00895D44"/>
    <w:rsid w:val="008961B5"/>
    <w:rsid w:val="00896313"/>
    <w:rsid w:val="008977C5"/>
    <w:rsid w:val="00897904"/>
    <w:rsid w:val="008A03A8"/>
    <w:rsid w:val="008A0C41"/>
    <w:rsid w:val="008A0E09"/>
    <w:rsid w:val="008A15A6"/>
    <w:rsid w:val="008A1EF5"/>
    <w:rsid w:val="008A1F78"/>
    <w:rsid w:val="008A29FA"/>
    <w:rsid w:val="008A2C6A"/>
    <w:rsid w:val="008A2ED0"/>
    <w:rsid w:val="008A3AC5"/>
    <w:rsid w:val="008A3EFC"/>
    <w:rsid w:val="008A5F5F"/>
    <w:rsid w:val="008A6465"/>
    <w:rsid w:val="008A658D"/>
    <w:rsid w:val="008A6D46"/>
    <w:rsid w:val="008A7D1C"/>
    <w:rsid w:val="008A7FC5"/>
    <w:rsid w:val="008B024F"/>
    <w:rsid w:val="008B0C89"/>
    <w:rsid w:val="008B10B0"/>
    <w:rsid w:val="008B3BB5"/>
    <w:rsid w:val="008B4E51"/>
    <w:rsid w:val="008B5E36"/>
    <w:rsid w:val="008B7826"/>
    <w:rsid w:val="008C095E"/>
    <w:rsid w:val="008C224D"/>
    <w:rsid w:val="008C25DA"/>
    <w:rsid w:val="008C3B8A"/>
    <w:rsid w:val="008C3EA4"/>
    <w:rsid w:val="008C3F3D"/>
    <w:rsid w:val="008C47FB"/>
    <w:rsid w:val="008C4A08"/>
    <w:rsid w:val="008C4E14"/>
    <w:rsid w:val="008C549A"/>
    <w:rsid w:val="008C6E12"/>
    <w:rsid w:val="008C7942"/>
    <w:rsid w:val="008D0993"/>
    <w:rsid w:val="008D0AC2"/>
    <w:rsid w:val="008D1875"/>
    <w:rsid w:val="008D2277"/>
    <w:rsid w:val="008D253F"/>
    <w:rsid w:val="008D272C"/>
    <w:rsid w:val="008D2AF7"/>
    <w:rsid w:val="008D327A"/>
    <w:rsid w:val="008D40E0"/>
    <w:rsid w:val="008D4913"/>
    <w:rsid w:val="008D49D8"/>
    <w:rsid w:val="008D522D"/>
    <w:rsid w:val="008D64C3"/>
    <w:rsid w:val="008D7009"/>
    <w:rsid w:val="008D7D8B"/>
    <w:rsid w:val="008E2611"/>
    <w:rsid w:val="008E2730"/>
    <w:rsid w:val="008E30FF"/>
    <w:rsid w:val="008E34B9"/>
    <w:rsid w:val="008E46FF"/>
    <w:rsid w:val="008E569A"/>
    <w:rsid w:val="008E6CC1"/>
    <w:rsid w:val="008E6EB3"/>
    <w:rsid w:val="008E6EB7"/>
    <w:rsid w:val="008F0558"/>
    <w:rsid w:val="008F0F00"/>
    <w:rsid w:val="008F16EE"/>
    <w:rsid w:val="008F19AF"/>
    <w:rsid w:val="008F2106"/>
    <w:rsid w:val="008F2A0C"/>
    <w:rsid w:val="008F2D1B"/>
    <w:rsid w:val="008F32B1"/>
    <w:rsid w:val="008F39C9"/>
    <w:rsid w:val="008F3B99"/>
    <w:rsid w:val="008F3D4E"/>
    <w:rsid w:val="008F4A15"/>
    <w:rsid w:val="008F4D6C"/>
    <w:rsid w:val="008F53BE"/>
    <w:rsid w:val="008F75A2"/>
    <w:rsid w:val="009002C7"/>
    <w:rsid w:val="00900EBC"/>
    <w:rsid w:val="00901590"/>
    <w:rsid w:val="00901C6C"/>
    <w:rsid w:val="00902567"/>
    <w:rsid w:val="00902568"/>
    <w:rsid w:val="00902D84"/>
    <w:rsid w:val="00903693"/>
    <w:rsid w:val="00904BAA"/>
    <w:rsid w:val="009051F2"/>
    <w:rsid w:val="009071EF"/>
    <w:rsid w:val="00910946"/>
    <w:rsid w:val="00910B1B"/>
    <w:rsid w:val="009114E3"/>
    <w:rsid w:val="009124A4"/>
    <w:rsid w:val="0091264C"/>
    <w:rsid w:val="00913EC7"/>
    <w:rsid w:val="0091417D"/>
    <w:rsid w:val="00914F9D"/>
    <w:rsid w:val="0091564A"/>
    <w:rsid w:val="009158EC"/>
    <w:rsid w:val="00916A17"/>
    <w:rsid w:val="009208FA"/>
    <w:rsid w:val="00921610"/>
    <w:rsid w:val="00922DDD"/>
    <w:rsid w:val="00922DEE"/>
    <w:rsid w:val="00923770"/>
    <w:rsid w:val="00923D6B"/>
    <w:rsid w:val="00923E10"/>
    <w:rsid w:val="00924065"/>
    <w:rsid w:val="009242EA"/>
    <w:rsid w:val="009243E5"/>
    <w:rsid w:val="0092549E"/>
    <w:rsid w:val="00925808"/>
    <w:rsid w:val="00925B9A"/>
    <w:rsid w:val="009264A4"/>
    <w:rsid w:val="009265DA"/>
    <w:rsid w:val="00926D59"/>
    <w:rsid w:val="00930364"/>
    <w:rsid w:val="00930804"/>
    <w:rsid w:val="009311A1"/>
    <w:rsid w:val="00931799"/>
    <w:rsid w:val="0093188E"/>
    <w:rsid w:val="0093254A"/>
    <w:rsid w:val="00932E98"/>
    <w:rsid w:val="00933AB9"/>
    <w:rsid w:val="00933D3F"/>
    <w:rsid w:val="00933DB0"/>
    <w:rsid w:val="0093461C"/>
    <w:rsid w:val="00937886"/>
    <w:rsid w:val="009400EF"/>
    <w:rsid w:val="00940C77"/>
    <w:rsid w:val="009415B2"/>
    <w:rsid w:val="0094195B"/>
    <w:rsid w:val="0094230A"/>
    <w:rsid w:val="009430C7"/>
    <w:rsid w:val="009433DE"/>
    <w:rsid w:val="00943477"/>
    <w:rsid w:val="00944168"/>
    <w:rsid w:val="00944321"/>
    <w:rsid w:val="009446E3"/>
    <w:rsid w:val="00945517"/>
    <w:rsid w:val="0094665D"/>
    <w:rsid w:val="00946A68"/>
    <w:rsid w:val="00946E05"/>
    <w:rsid w:val="009472B7"/>
    <w:rsid w:val="009477DE"/>
    <w:rsid w:val="00947C02"/>
    <w:rsid w:val="0095060A"/>
    <w:rsid w:val="009535C4"/>
    <w:rsid w:val="00953BC5"/>
    <w:rsid w:val="00954475"/>
    <w:rsid w:val="00954831"/>
    <w:rsid w:val="009551CA"/>
    <w:rsid w:val="009563C8"/>
    <w:rsid w:val="00957EA3"/>
    <w:rsid w:val="009608B4"/>
    <w:rsid w:val="00960D20"/>
    <w:rsid w:val="009617A7"/>
    <w:rsid w:val="0096245E"/>
    <w:rsid w:val="00962C83"/>
    <w:rsid w:val="00963A74"/>
    <w:rsid w:val="009640BA"/>
    <w:rsid w:val="00966C0D"/>
    <w:rsid w:val="00966DD8"/>
    <w:rsid w:val="0096763A"/>
    <w:rsid w:val="00967E56"/>
    <w:rsid w:val="00970AA7"/>
    <w:rsid w:val="00970E5E"/>
    <w:rsid w:val="00971847"/>
    <w:rsid w:val="0097209D"/>
    <w:rsid w:val="009728B1"/>
    <w:rsid w:val="00972C1F"/>
    <w:rsid w:val="00973871"/>
    <w:rsid w:val="00973C74"/>
    <w:rsid w:val="00974054"/>
    <w:rsid w:val="0097424A"/>
    <w:rsid w:val="009747E4"/>
    <w:rsid w:val="0097498A"/>
    <w:rsid w:val="00974CC6"/>
    <w:rsid w:val="00977294"/>
    <w:rsid w:val="00980A7A"/>
    <w:rsid w:val="00981016"/>
    <w:rsid w:val="009816A0"/>
    <w:rsid w:val="00982A40"/>
    <w:rsid w:val="009842BA"/>
    <w:rsid w:val="00984603"/>
    <w:rsid w:val="009851AE"/>
    <w:rsid w:val="00985626"/>
    <w:rsid w:val="00985B83"/>
    <w:rsid w:val="00986F3A"/>
    <w:rsid w:val="009874E9"/>
    <w:rsid w:val="00987AB5"/>
    <w:rsid w:val="00991C0A"/>
    <w:rsid w:val="00991FFF"/>
    <w:rsid w:val="0099433C"/>
    <w:rsid w:val="00994411"/>
    <w:rsid w:val="00994C0B"/>
    <w:rsid w:val="00994F87"/>
    <w:rsid w:val="009952B6"/>
    <w:rsid w:val="00995307"/>
    <w:rsid w:val="009958CF"/>
    <w:rsid w:val="0099591B"/>
    <w:rsid w:val="009A095D"/>
    <w:rsid w:val="009A17FA"/>
    <w:rsid w:val="009A250C"/>
    <w:rsid w:val="009A29C2"/>
    <w:rsid w:val="009A35DC"/>
    <w:rsid w:val="009A3A2A"/>
    <w:rsid w:val="009A4009"/>
    <w:rsid w:val="009A4BE4"/>
    <w:rsid w:val="009A5225"/>
    <w:rsid w:val="009A6317"/>
    <w:rsid w:val="009A6346"/>
    <w:rsid w:val="009A696A"/>
    <w:rsid w:val="009A6C04"/>
    <w:rsid w:val="009A6C50"/>
    <w:rsid w:val="009A6D5E"/>
    <w:rsid w:val="009A6DB2"/>
    <w:rsid w:val="009B1F57"/>
    <w:rsid w:val="009B2930"/>
    <w:rsid w:val="009B3111"/>
    <w:rsid w:val="009B33CE"/>
    <w:rsid w:val="009B38A9"/>
    <w:rsid w:val="009B4345"/>
    <w:rsid w:val="009B4C4A"/>
    <w:rsid w:val="009B4E82"/>
    <w:rsid w:val="009B50C7"/>
    <w:rsid w:val="009B5219"/>
    <w:rsid w:val="009B5304"/>
    <w:rsid w:val="009B597D"/>
    <w:rsid w:val="009B5C3E"/>
    <w:rsid w:val="009B5E11"/>
    <w:rsid w:val="009B6E04"/>
    <w:rsid w:val="009B7D6C"/>
    <w:rsid w:val="009C0B32"/>
    <w:rsid w:val="009C0EE7"/>
    <w:rsid w:val="009C0FB1"/>
    <w:rsid w:val="009C1444"/>
    <w:rsid w:val="009C2AE5"/>
    <w:rsid w:val="009C2CB2"/>
    <w:rsid w:val="009C3099"/>
    <w:rsid w:val="009C31FF"/>
    <w:rsid w:val="009C5244"/>
    <w:rsid w:val="009C6B8E"/>
    <w:rsid w:val="009C7687"/>
    <w:rsid w:val="009C7D83"/>
    <w:rsid w:val="009C7E44"/>
    <w:rsid w:val="009D01A3"/>
    <w:rsid w:val="009D3951"/>
    <w:rsid w:val="009D3ABD"/>
    <w:rsid w:val="009D402C"/>
    <w:rsid w:val="009D5247"/>
    <w:rsid w:val="009D56D7"/>
    <w:rsid w:val="009D6CCA"/>
    <w:rsid w:val="009D6F6F"/>
    <w:rsid w:val="009D7AA0"/>
    <w:rsid w:val="009E151D"/>
    <w:rsid w:val="009E1C23"/>
    <w:rsid w:val="009E209B"/>
    <w:rsid w:val="009E230C"/>
    <w:rsid w:val="009E253D"/>
    <w:rsid w:val="009E3210"/>
    <w:rsid w:val="009E388C"/>
    <w:rsid w:val="009E3F21"/>
    <w:rsid w:val="009E48C6"/>
    <w:rsid w:val="009E4F7A"/>
    <w:rsid w:val="009E5DF1"/>
    <w:rsid w:val="009E6860"/>
    <w:rsid w:val="009E7488"/>
    <w:rsid w:val="009E797A"/>
    <w:rsid w:val="009F01B7"/>
    <w:rsid w:val="009F04C3"/>
    <w:rsid w:val="009F1058"/>
    <w:rsid w:val="009F1785"/>
    <w:rsid w:val="009F1FD5"/>
    <w:rsid w:val="009F2BDB"/>
    <w:rsid w:val="009F34CF"/>
    <w:rsid w:val="009F4D56"/>
    <w:rsid w:val="009F5404"/>
    <w:rsid w:val="009F5849"/>
    <w:rsid w:val="009F5948"/>
    <w:rsid w:val="009F61B8"/>
    <w:rsid w:val="009F67B5"/>
    <w:rsid w:val="009F739C"/>
    <w:rsid w:val="00A010A6"/>
    <w:rsid w:val="00A014D7"/>
    <w:rsid w:val="00A020AA"/>
    <w:rsid w:val="00A02270"/>
    <w:rsid w:val="00A02E77"/>
    <w:rsid w:val="00A036D6"/>
    <w:rsid w:val="00A06AF2"/>
    <w:rsid w:val="00A06BA7"/>
    <w:rsid w:val="00A07069"/>
    <w:rsid w:val="00A07A1A"/>
    <w:rsid w:val="00A07D5D"/>
    <w:rsid w:val="00A10633"/>
    <w:rsid w:val="00A10844"/>
    <w:rsid w:val="00A10B5B"/>
    <w:rsid w:val="00A12694"/>
    <w:rsid w:val="00A137CF"/>
    <w:rsid w:val="00A13E1D"/>
    <w:rsid w:val="00A14402"/>
    <w:rsid w:val="00A14D00"/>
    <w:rsid w:val="00A166E4"/>
    <w:rsid w:val="00A16E32"/>
    <w:rsid w:val="00A1798E"/>
    <w:rsid w:val="00A21111"/>
    <w:rsid w:val="00A2131C"/>
    <w:rsid w:val="00A222EE"/>
    <w:rsid w:val="00A22314"/>
    <w:rsid w:val="00A22D6D"/>
    <w:rsid w:val="00A24C20"/>
    <w:rsid w:val="00A26732"/>
    <w:rsid w:val="00A3141E"/>
    <w:rsid w:val="00A319A3"/>
    <w:rsid w:val="00A3293C"/>
    <w:rsid w:val="00A32F05"/>
    <w:rsid w:val="00A33256"/>
    <w:rsid w:val="00A33F5E"/>
    <w:rsid w:val="00A342FE"/>
    <w:rsid w:val="00A3597A"/>
    <w:rsid w:val="00A36184"/>
    <w:rsid w:val="00A36B0E"/>
    <w:rsid w:val="00A412F1"/>
    <w:rsid w:val="00A42C25"/>
    <w:rsid w:val="00A42F4D"/>
    <w:rsid w:val="00A4320D"/>
    <w:rsid w:val="00A44A92"/>
    <w:rsid w:val="00A4524E"/>
    <w:rsid w:val="00A4595B"/>
    <w:rsid w:val="00A4682F"/>
    <w:rsid w:val="00A47D3C"/>
    <w:rsid w:val="00A47EB1"/>
    <w:rsid w:val="00A50566"/>
    <w:rsid w:val="00A511DB"/>
    <w:rsid w:val="00A51398"/>
    <w:rsid w:val="00A51AEF"/>
    <w:rsid w:val="00A51E74"/>
    <w:rsid w:val="00A52434"/>
    <w:rsid w:val="00A528EF"/>
    <w:rsid w:val="00A52DE5"/>
    <w:rsid w:val="00A53449"/>
    <w:rsid w:val="00A53817"/>
    <w:rsid w:val="00A549F9"/>
    <w:rsid w:val="00A54D73"/>
    <w:rsid w:val="00A55FD6"/>
    <w:rsid w:val="00A562D3"/>
    <w:rsid w:val="00A56BDA"/>
    <w:rsid w:val="00A57548"/>
    <w:rsid w:val="00A5754A"/>
    <w:rsid w:val="00A57672"/>
    <w:rsid w:val="00A57FB9"/>
    <w:rsid w:val="00A6005E"/>
    <w:rsid w:val="00A607D1"/>
    <w:rsid w:val="00A617AB"/>
    <w:rsid w:val="00A61860"/>
    <w:rsid w:val="00A61E24"/>
    <w:rsid w:val="00A61F19"/>
    <w:rsid w:val="00A620F9"/>
    <w:rsid w:val="00A631DD"/>
    <w:rsid w:val="00A6563C"/>
    <w:rsid w:val="00A65CFF"/>
    <w:rsid w:val="00A66289"/>
    <w:rsid w:val="00A671D7"/>
    <w:rsid w:val="00A6792D"/>
    <w:rsid w:val="00A703FD"/>
    <w:rsid w:val="00A70545"/>
    <w:rsid w:val="00A71AB2"/>
    <w:rsid w:val="00A71D27"/>
    <w:rsid w:val="00A7269F"/>
    <w:rsid w:val="00A72FEE"/>
    <w:rsid w:val="00A736CE"/>
    <w:rsid w:val="00A73F41"/>
    <w:rsid w:val="00A76D9C"/>
    <w:rsid w:val="00A77AB3"/>
    <w:rsid w:val="00A807AF"/>
    <w:rsid w:val="00A81698"/>
    <w:rsid w:val="00A81F15"/>
    <w:rsid w:val="00A82CD4"/>
    <w:rsid w:val="00A83482"/>
    <w:rsid w:val="00A84163"/>
    <w:rsid w:val="00A860E6"/>
    <w:rsid w:val="00A861B2"/>
    <w:rsid w:val="00A909B9"/>
    <w:rsid w:val="00A90A07"/>
    <w:rsid w:val="00A9156B"/>
    <w:rsid w:val="00A91C61"/>
    <w:rsid w:val="00A92052"/>
    <w:rsid w:val="00A94C85"/>
    <w:rsid w:val="00A94CA3"/>
    <w:rsid w:val="00A95782"/>
    <w:rsid w:val="00AA0097"/>
    <w:rsid w:val="00AA0133"/>
    <w:rsid w:val="00AA0901"/>
    <w:rsid w:val="00AA21F7"/>
    <w:rsid w:val="00AA31D4"/>
    <w:rsid w:val="00AA3F28"/>
    <w:rsid w:val="00AA408C"/>
    <w:rsid w:val="00AA413B"/>
    <w:rsid w:val="00AA51D8"/>
    <w:rsid w:val="00AA5DCE"/>
    <w:rsid w:val="00AA643F"/>
    <w:rsid w:val="00AA6AD1"/>
    <w:rsid w:val="00AA6B3E"/>
    <w:rsid w:val="00AA774A"/>
    <w:rsid w:val="00AA7BEC"/>
    <w:rsid w:val="00AB12AA"/>
    <w:rsid w:val="00AB3514"/>
    <w:rsid w:val="00AB4056"/>
    <w:rsid w:val="00AB4FC5"/>
    <w:rsid w:val="00AB56B9"/>
    <w:rsid w:val="00AB68CC"/>
    <w:rsid w:val="00AC0D1E"/>
    <w:rsid w:val="00AC106E"/>
    <w:rsid w:val="00AC11EB"/>
    <w:rsid w:val="00AC2913"/>
    <w:rsid w:val="00AC2BF6"/>
    <w:rsid w:val="00AC3BE7"/>
    <w:rsid w:val="00AC420E"/>
    <w:rsid w:val="00AC44CE"/>
    <w:rsid w:val="00AC46C4"/>
    <w:rsid w:val="00AC4F95"/>
    <w:rsid w:val="00AC5891"/>
    <w:rsid w:val="00AC6255"/>
    <w:rsid w:val="00AC667A"/>
    <w:rsid w:val="00AD02E8"/>
    <w:rsid w:val="00AD0A58"/>
    <w:rsid w:val="00AD12BC"/>
    <w:rsid w:val="00AD1D58"/>
    <w:rsid w:val="00AD23BB"/>
    <w:rsid w:val="00AD30A7"/>
    <w:rsid w:val="00AD3224"/>
    <w:rsid w:val="00AD3B48"/>
    <w:rsid w:val="00AD3C72"/>
    <w:rsid w:val="00AD443E"/>
    <w:rsid w:val="00AD53C4"/>
    <w:rsid w:val="00AD54CE"/>
    <w:rsid w:val="00AD666D"/>
    <w:rsid w:val="00AD6BF2"/>
    <w:rsid w:val="00AD70C3"/>
    <w:rsid w:val="00AD78E6"/>
    <w:rsid w:val="00AD7A83"/>
    <w:rsid w:val="00AE0193"/>
    <w:rsid w:val="00AE0B09"/>
    <w:rsid w:val="00AE0C49"/>
    <w:rsid w:val="00AE2C9B"/>
    <w:rsid w:val="00AE2E31"/>
    <w:rsid w:val="00AE358D"/>
    <w:rsid w:val="00AE3C94"/>
    <w:rsid w:val="00AE480D"/>
    <w:rsid w:val="00AE5670"/>
    <w:rsid w:val="00AE60CC"/>
    <w:rsid w:val="00AE72D8"/>
    <w:rsid w:val="00AE799A"/>
    <w:rsid w:val="00AF0463"/>
    <w:rsid w:val="00AF2935"/>
    <w:rsid w:val="00AF31A5"/>
    <w:rsid w:val="00AF32CF"/>
    <w:rsid w:val="00AF3A2D"/>
    <w:rsid w:val="00AF3AA2"/>
    <w:rsid w:val="00AF3C58"/>
    <w:rsid w:val="00AF3CC4"/>
    <w:rsid w:val="00AF3FEB"/>
    <w:rsid w:val="00AF4743"/>
    <w:rsid w:val="00AF4C36"/>
    <w:rsid w:val="00AF5A0F"/>
    <w:rsid w:val="00AF7710"/>
    <w:rsid w:val="00AF7F0D"/>
    <w:rsid w:val="00B003BA"/>
    <w:rsid w:val="00B010EF"/>
    <w:rsid w:val="00B0112D"/>
    <w:rsid w:val="00B01D4B"/>
    <w:rsid w:val="00B06B19"/>
    <w:rsid w:val="00B06CC6"/>
    <w:rsid w:val="00B11255"/>
    <w:rsid w:val="00B114B8"/>
    <w:rsid w:val="00B11F60"/>
    <w:rsid w:val="00B1356C"/>
    <w:rsid w:val="00B138C4"/>
    <w:rsid w:val="00B13A08"/>
    <w:rsid w:val="00B14A3D"/>
    <w:rsid w:val="00B16153"/>
    <w:rsid w:val="00B16733"/>
    <w:rsid w:val="00B178EB"/>
    <w:rsid w:val="00B200C3"/>
    <w:rsid w:val="00B20EEF"/>
    <w:rsid w:val="00B227EE"/>
    <w:rsid w:val="00B23E1D"/>
    <w:rsid w:val="00B252B6"/>
    <w:rsid w:val="00B25436"/>
    <w:rsid w:val="00B256A4"/>
    <w:rsid w:val="00B25CD7"/>
    <w:rsid w:val="00B26AD8"/>
    <w:rsid w:val="00B26ECA"/>
    <w:rsid w:val="00B279C0"/>
    <w:rsid w:val="00B31B50"/>
    <w:rsid w:val="00B324E5"/>
    <w:rsid w:val="00B327A1"/>
    <w:rsid w:val="00B3294E"/>
    <w:rsid w:val="00B32B1B"/>
    <w:rsid w:val="00B32E92"/>
    <w:rsid w:val="00B34363"/>
    <w:rsid w:val="00B348B0"/>
    <w:rsid w:val="00B348D9"/>
    <w:rsid w:val="00B34C72"/>
    <w:rsid w:val="00B350B8"/>
    <w:rsid w:val="00B35218"/>
    <w:rsid w:val="00B35ADB"/>
    <w:rsid w:val="00B365A9"/>
    <w:rsid w:val="00B37F55"/>
    <w:rsid w:val="00B41706"/>
    <w:rsid w:val="00B41C0E"/>
    <w:rsid w:val="00B41FF2"/>
    <w:rsid w:val="00B42B3C"/>
    <w:rsid w:val="00B43254"/>
    <w:rsid w:val="00B432FB"/>
    <w:rsid w:val="00B44FAD"/>
    <w:rsid w:val="00B461DE"/>
    <w:rsid w:val="00B46CAF"/>
    <w:rsid w:val="00B47592"/>
    <w:rsid w:val="00B47A9B"/>
    <w:rsid w:val="00B47AC1"/>
    <w:rsid w:val="00B47B3F"/>
    <w:rsid w:val="00B51631"/>
    <w:rsid w:val="00B52E99"/>
    <w:rsid w:val="00B545C3"/>
    <w:rsid w:val="00B551C5"/>
    <w:rsid w:val="00B5562C"/>
    <w:rsid w:val="00B55D34"/>
    <w:rsid w:val="00B55EB7"/>
    <w:rsid w:val="00B5724D"/>
    <w:rsid w:val="00B57813"/>
    <w:rsid w:val="00B618BE"/>
    <w:rsid w:val="00B61D27"/>
    <w:rsid w:val="00B62275"/>
    <w:rsid w:val="00B62608"/>
    <w:rsid w:val="00B63AB8"/>
    <w:rsid w:val="00B63C63"/>
    <w:rsid w:val="00B6542A"/>
    <w:rsid w:val="00B65501"/>
    <w:rsid w:val="00B70830"/>
    <w:rsid w:val="00B70CCF"/>
    <w:rsid w:val="00B70F25"/>
    <w:rsid w:val="00B7173D"/>
    <w:rsid w:val="00B71B7C"/>
    <w:rsid w:val="00B72549"/>
    <w:rsid w:val="00B7280C"/>
    <w:rsid w:val="00B72A1F"/>
    <w:rsid w:val="00B72C16"/>
    <w:rsid w:val="00B7368A"/>
    <w:rsid w:val="00B75005"/>
    <w:rsid w:val="00B75DD4"/>
    <w:rsid w:val="00B76FA8"/>
    <w:rsid w:val="00B775C8"/>
    <w:rsid w:val="00B779A0"/>
    <w:rsid w:val="00B77D14"/>
    <w:rsid w:val="00B818E4"/>
    <w:rsid w:val="00B82F0E"/>
    <w:rsid w:val="00B843DB"/>
    <w:rsid w:val="00B84CAC"/>
    <w:rsid w:val="00B84EF1"/>
    <w:rsid w:val="00B857AE"/>
    <w:rsid w:val="00B87A06"/>
    <w:rsid w:val="00B9273E"/>
    <w:rsid w:val="00B936FE"/>
    <w:rsid w:val="00B94033"/>
    <w:rsid w:val="00B944F4"/>
    <w:rsid w:val="00B94688"/>
    <w:rsid w:val="00B94877"/>
    <w:rsid w:val="00B94AA1"/>
    <w:rsid w:val="00B95336"/>
    <w:rsid w:val="00B963B7"/>
    <w:rsid w:val="00B963D2"/>
    <w:rsid w:val="00B9641B"/>
    <w:rsid w:val="00B96966"/>
    <w:rsid w:val="00B96EE0"/>
    <w:rsid w:val="00BA0F41"/>
    <w:rsid w:val="00BA1848"/>
    <w:rsid w:val="00BA188C"/>
    <w:rsid w:val="00BA1F8C"/>
    <w:rsid w:val="00BA23BE"/>
    <w:rsid w:val="00BA2A04"/>
    <w:rsid w:val="00BA2D05"/>
    <w:rsid w:val="00BA36ED"/>
    <w:rsid w:val="00BA44ED"/>
    <w:rsid w:val="00BA45CA"/>
    <w:rsid w:val="00BA48D9"/>
    <w:rsid w:val="00BA4D90"/>
    <w:rsid w:val="00BA56C0"/>
    <w:rsid w:val="00BA6A87"/>
    <w:rsid w:val="00BA786F"/>
    <w:rsid w:val="00BB0000"/>
    <w:rsid w:val="00BB0860"/>
    <w:rsid w:val="00BB196E"/>
    <w:rsid w:val="00BB1DDE"/>
    <w:rsid w:val="00BB2168"/>
    <w:rsid w:val="00BB3799"/>
    <w:rsid w:val="00BB3882"/>
    <w:rsid w:val="00BB6ADE"/>
    <w:rsid w:val="00BB6E8B"/>
    <w:rsid w:val="00BB730A"/>
    <w:rsid w:val="00BC020D"/>
    <w:rsid w:val="00BC03CD"/>
    <w:rsid w:val="00BC1296"/>
    <w:rsid w:val="00BC24EC"/>
    <w:rsid w:val="00BC266E"/>
    <w:rsid w:val="00BC288D"/>
    <w:rsid w:val="00BC3BFD"/>
    <w:rsid w:val="00BC44DC"/>
    <w:rsid w:val="00BC5251"/>
    <w:rsid w:val="00BC5D5E"/>
    <w:rsid w:val="00BC603A"/>
    <w:rsid w:val="00BC63F2"/>
    <w:rsid w:val="00BC6A6C"/>
    <w:rsid w:val="00BC6F5A"/>
    <w:rsid w:val="00BD0F8D"/>
    <w:rsid w:val="00BD10E3"/>
    <w:rsid w:val="00BD1D98"/>
    <w:rsid w:val="00BD1E95"/>
    <w:rsid w:val="00BD2096"/>
    <w:rsid w:val="00BD2188"/>
    <w:rsid w:val="00BD332E"/>
    <w:rsid w:val="00BD3384"/>
    <w:rsid w:val="00BD3705"/>
    <w:rsid w:val="00BD372A"/>
    <w:rsid w:val="00BD43B9"/>
    <w:rsid w:val="00BD65D0"/>
    <w:rsid w:val="00BE0B6E"/>
    <w:rsid w:val="00BE0DE4"/>
    <w:rsid w:val="00BE0F85"/>
    <w:rsid w:val="00BE16DA"/>
    <w:rsid w:val="00BE1898"/>
    <w:rsid w:val="00BE2CF3"/>
    <w:rsid w:val="00BE3344"/>
    <w:rsid w:val="00BE3B65"/>
    <w:rsid w:val="00BE4823"/>
    <w:rsid w:val="00BE4B9D"/>
    <w:rsid w:val="00BE4EBE"/>
    <w:rsid w:val="00BE50A2"/>
    <w:rsid w:val="00BE5238"/>
    <w:rsid w:val="00BE523F"/>
    <w:rsid w:val="00BE63BF"/>
    <w:rsid w:val="00BF1519"/>
    <w:rsid w:val="00BF1979"/>
    <w:rsid w:val="00C00CF0"/>
    <w:rsid w:val="00C019D0"/>
    <w:rsid w:val="00C02923"/>
    <w:rsid w:val="00C02CA1"/>
    <w:rsid w:val="00C04C74"/>
    <w:rsid w:val="00C04FD6"/>
    <w:rsid w:val="00C05210"/>
    <w:rsid w:val="00C0556F"/>
    <w:rsid w:val="00C0589F"/>
    <w:rsid w:val="00C07D77"/>
    <w:rsid w:val="00C101CB"/>
    <w:rsid w:val="00C103ED"/>
    <w:rsid w:val="00C103F9"/>
    <w:rsid w:val="00C11119"/>
    <w:rsid w:val="00C12D47"/>
    <w:rsid w:val="00C13AFF"/>
    <w:rsid w:val="00C14BEF"/>
    <w:rsid w:val="00C14F69"/>
    <w:rsid w:val="00C16153"/>
    <w:rsid w:val="00C16434"/>
    <w:rsid w:val="00C16F26"/>
    <w:rsid w:val="00C1764B"/>
    <w:rsid w:val="00C17CF1"/>
    <w:rsid w:val="00C20939"/>
    <w:rsid w:val="00C20B71"/>
    <w:rsid w:val="00C20D02"/>
    <w:rsid w:val="00C21EB8"/>
    <w:rsid w:val="00C23BC2"/>
    <w:rsid w:val="00C24353"/>
    <w:rsid w:val="00C24BF3"/>
    <w:rsid w:val="00C24E0C"/>
    <w:rsid w:val="00C263AB"/>
    <w:rsid w:val="00C26D4E"/>
    <w:rsid w:val="00C26EAD"/>
    <w:rsid w:val="00C27887"/>
    <w:rsid w:val="00C27F09"/>
    <w:rsid w:val="00C30FA1"/>
    <w:rsid w:val="00C31D05"/>
    <w:rsid w:val="00C34CF0"/>
    <w:rsid w:val="00C369EA"/>
    <w:rsid w:val="00C36D6C"/>
    <w:rsid w:val="00C36F86"/>
    <w:rsid w:val="00C37424"/>
    <w:rsid w:val="00C3759C"/>
    <w:rsid w:val="00C37B5D"/>
    <w:rsid w:val="00C37D57"/>
    <w:rsid w:val="00C41576"/>
    <w:rsid w:val="00C41986"/>
    <w:rsid w:val="00C43007"/>
    <w:rsid w:val="00C435E0"/>
    <w:rsid w:val="00C43AF3"/>
    <w:rsid w:val="00C44DE2"/>
    <w:rsid w:val="00C45E05"/>
    <w:rsid w:val="00C462EE"/>
    <w:rsid w:val="00C465D3"/>
    <w:rsid w:val="00C46977"/>
    <w:rsid w:val="00C47502"/>
    <w:rsid w:val="00C47A4F"/>
    <w:rsid w:val="00C5120E"/>
    <w:rsid w:val="00C513BC"/>
    <w:rsid w:val="00C5191A"/>
    <w:rsid w:val="00C5338E"/>
    <w:rsid w:val="00C542F0"/>
    <w:rsid w:val="00C54FB7"/>
    <w:rsid w:val="00C553FE"/>
    <w:rsid w:val="00C56511"/>
    <w:rsid w:val="00C60381"/>
    <w:rsid w:val="00C60397"/>
    <w:rsid w:val="00C60A1B"/>
    <w:rsid w:val="00C6234F"/>
    <w:rsid w:val="00C62363"/>
    <w:rsid w:val="00C62B29"/>
    <w:rsid w:val="00C6409A"/>
    <w:rsid w:val="00C641B8"/>
    <w:rsid w:val="00C677DA"/>
    <w:rsid w:val="00C67828"/>
    <w:rsid w:val="00C67C3B"/>
    <w:rsid w:val="00C70188"/>
    <w:rsid w:val="00C71616"/>
    <w:rsid w:val="00C71D12"/>
    <w:rsid w:val="00C71E09"/>
    <w:rsid w:val="00C71F70"/>
    <w:rsid w:val="00C72B1D"/>
    <w:rsid w:val="00C74773"/>
    <w:rsid w:val="00C76467"/>
    <w:rsid w:val="00C768D4"/>
    <w:rsid w:val="00C8185A"/>
    <w:rsid w:val="00C82C19"/>
    <w:rsid w:val="00C84CC1"/>
    <w:rsid w:val="00C84F78"/>
    <w:rsid w:val="00C85816"/>
    <w:rsid w:val="00C8641D"/>
    <w:rsid w:val="00C86929"/>
    <w:rsid w:val="00C870D6"/>
    <w:rsid w:val="00C906E2"/>
    <w:rsid w:val="00C90DC1"/>
    <w:rsid w:val="00C916C4"/>
    <w:rsid w:val="00C919D8"/>
    <w:rsid w:val="00C91FB9"/>
    <w:rsid w:val="00C923ED"/>
    <w:rsid w:val="00C92EE1"/>
    <w:rsid w:val="00C9470C"/>
    <w:rsid w:val="00C948DC"/>
    <w:rsid w:val="00C956A7"/>
    <w:rsid w:val="00C9708E"/>
    <w:rsid w:val="00C972BE"/>
    <w:rsid w:val="00C97D4B"/>
    <w:rsid w:val="00C97E2F"/>
    <w:rsid w:val="00CA0E70"/>
    <w:rsid w:val="00CA10DE"/>
    <w:rsid w:val="00CA1254"/>
    <w:rsid w:val="00CA174F"/>
    <w:rsid w:val="00CA1A87"/>
    <w:rsid w:val="00CA1CF5"/>
    <w:rsid w:val="00CA1DFA"/>
    <w:rsid w:val="00CA1F64"/>
    <w:rsid w:val="00CA273B"/>
    <w:rsid w:val="00CA3C42"/>
    <w:rsid w:val="00CA3D44"/>
    <w:rsid w:val="00CA44A8"/>
    <w:rsid w:val="00CA4614"/>
    <w:rsid w:val="00CA522E"/>
    <w:rsid w:val="00CA5761"/>
    <w:rsid w:val="00CA63CF"/>
    <w:rsid w:val="00CA6B7C"/>
    <w:rsid w:val="00CA6C38"/>
    <w:rsid w:val="00CA6EDC"/>
    <w:rsid w:val="00CA70E7"/>
    <w:rsid w:val="00CA7323"/>
    <w:rsid w:val="00CA7361"/>
    <w:rsid w:val="00CA7457"/>
    <w:rsid w:val="00CA7C58"/>
    <w:rsid w:val="00CA7D78"/>
    <w:rsid w:val="00CB079C"/>
    <w:rsid w:val="00CB21B0"/>
    <w:rsid w:val="00CB2A33"/>
    <w:rsid w:val="00CB49B2"/>
    <w:rsid w:val="00CB4E68"/>
    <w:rsid w:val="00CB59B2"/>
    <w:rsid w:val="00CB5D31"/>
    <w:rsid w:val="00CB6332"/>
    <w:rsid w:val="00CB64CC"/>
    <w:rsid w:val="00CB6F11"/>
    <w:rsid w:val="00CB73ED"/>
    <w:rsid w:val="00CB7556"/>
    <w:rsid w:val="00CB7FEA"/>
    <w:rsid w:val="00CC022B"/>
    <w:rsid w:val="00CC0455"/>
    <w:rsid w:val="00CC0F3A"/>
    <w:rsid w:val="00CC12CF"/>
    <w:rsid w:val="00CC1302"/>
    <w:rsid w:val="00CC1620"/>
    <w:rsid w:val="00CC1B1A"/>
    <w:rsid w:val="00CC2E89"/>
    <w:rsid w:val="00CC32E2"/>
    <w:rsid w:val="00CC5194"/>
    <w:rsid w:val="00CC5788"/>
    <w:rsid w:val="00CC5A98"/>
    <w:rsid w:val="00CC61A6"/>
    <w:rsid w:val="00CC6855"/>
    <w:rsid w:val="00CC6A22"/>
    <w:rsid w:val="00CC6C8E"/>
    <w:rsid w:val="00CC7253"/>
    <w:rsid w:val="00CC7D73"/>
    <w:rsid w:val="00CD00BC"/>
    <w:rsid w:val="00CD2803"/>
    <w:rsid w:val="00CD2E88"/>
    <w:rsid w:val="00CD3516"/>
    <w:rsid w:val="00CD3A8D"/>
    <w:rsid w:val="00CD4183"/>
    <w:rsid w:val="00CD4FB8"/>
    <w:rsid w:val="00CD5542"/>
    <w:rsid w:val="00CD5FAC"/>
    <w:rsid w:val="00CD6B83"/>
    <w:rsid w:val="00CD7409"/>
    <w:rsid w:val="00CD7ACC"/>
    <w:rsid w:val="00CD7DA0"/>
    <w:rsid w:val="00CD7FF5"/>
    <w:rsid w:val="00CE09E9"/>
    <w:rsid w:val="00CE1B42"/>
    <w:rsid w:val="00CE2C62"/>
    <w:rsid w:val="00CE2F8C"/>
    <w:rsid w:val="00CE2FA4"/>
    <w:rsid w:val="00CE3B39"/>
    <w:rsid w:val="00CE48B7"/>
    <w:rsid w:val="00CE52BC"/>
    <w:rsid w:val="00CE5F0E"/>
    <w:rsid w:val="00CE72A9"/>
    <w:rsid w:val="00CF0565"/>
    <w:rsid w:val="00CF0AC9"/>
    <w:rsid w:val="00CF1847"/>
    <w:rsid w:val="00CF2F73"/>
    <w:rsid w:val="00CF5AC0"/>
    <w:rsid w:val="00CF62B0"/>
    <w:rsid w:val="00CF6864"/>
    <w:rsid w:val="00CF6DB6"/>
    <w:rsid w:val="00CF710C"/>
    <w:rsid w:val="00CF7B7B"/>
    <w:rsid w:val="00D01AC1"/>
    <w:rsid w:val="00D01B97"/>
    <w:rsid w:val="00D01D31"/>
    <w:rsid w:val="00D026F3"/>
    <w:rsid w:val="00D02781"/>
    <w:rsid w:val="00D027B1"/>
    <w:rsid w:val="00D0496C"/>
    <w:rsid w:val="00D06CAD"/>
    <w:rsid w:val="00D078D0"/>
    <w:rsid w:val="00D07B56"/>
    <w:rsid w:val="00D10F3C"/>
    <w:rsid w:val="00D11630"/>
    <w:rsid w:val="00D126A6"/>
    <w:rsid w:val="00D12B69"/>
    <w:rsid w:val="00D13D56"/>
    <w:rsid w:val="00D14148"/>
    <w:rsid w:val="00D14DA3"/>
    <w:rsid w:val="00D162F2"/>
    <w:rsid w:val="00D17E52"/>
    <w:rsid w:val="00D200DC"/>
    <w:rsid w:val="00D203F4"/>
    <w:rsid w:val="00D212C3"/>
    <w:rsid w:val="00D2171F"/>
    <w:rsid w:val="00D21D5D"/>
    <w:rsid w:val="00D21F6E"/>
    <w:rsid w:val="00D22F0F"/>
    <w:rsid w:val="00D2554B"/>
    <w:rsid w:val="00D2637F"/>
    <w:rsid w:val="00D26FE3"/>
    <w:rsid w:val="00D300E4"/>
    <w:rsid w:val="00D301EB"/>
    <w:rsid w:val="00D3173B"/>
    <w:rsid w:val="00D31933"/>
    <w:rsid w:val="00D31EA4"/>
    <w:rsid w:val="00D32AED"/>
    <w:rsid w:val="00D33028"/>
    <w:rsid w:val="00D33C59"/>
    <w:rsid w:val="00D3482E"/>
    <w:rsid w:val="00D35654"/>
    <w:rsid w:val="00D36B5E"/>
    <w:rsid w:val="00D3716E"/>
    <w:rsid w:val="00D41A35"/>
    <w:rsid w:val="00D41C96"/>
    <w:rsid w:val="00D41D35"/>
    <w:rsid w:val="00D41F12"/>
    <w:rsid w:val="00D430DB"/>
    <w:rsid w:val="00D45C72"/>
    <w:rsid w:val="00D4610D"/>
    <w:rsid w:val="00D46702"/>
    <w:rsid w:val="00D47423"/>
    <w:rsid w:val="00D47A30"/>
    <w:rsid w:val="00D47ECD"/>
    <w:rsid w:val="00D5015B"/>
    <w:rsid w:val="00D506B4"/>
    <w:rsid w:val="00D5185F"/>
    <w:rsid w:val="00D522A5"/>
    <w:rsid w:val="00D53385"/>
    <w:rsid w:val="00D53DD2"/>
    <w:rsid w:val="00D542BA"/>
    <w:rsid w:val="00D545C0"/>
    <w:rsid w:val="00D54FE6"/>
    <w:rsid w:val="00D55457"/>
    <w:rsid w:val="00D55477"/>
    <w:rsid w:val="00D56137"/>
    <w:rsid w:val="00D56B77"/>
    <w:rsid w:val="00D57024"/>
    <w:rsid w:val="00D57B6B"/>
    <w:rsid w:val="00D57E0D"/>
    <w:rsid w:val="00D57F43"/>
    <w:rsid w:val="00D601AA"/>
    <w:rsid w:val="00D60334"/>
    <w:rsid w:val="00D6200B"/>
    <w:rsid w:val="00D6249D"/>
    <w:rsid w:val="00D62E2C"/>
    <w:rsid w:val="00D631D3"/>
    <w:rsid w:val="00D645E0"/>
    <w:rsid w:val="00D652B8"/>
    <w:rsid w:val="00D67226"/>
    <w:rsid w:val="00D676C6"/>
    <w:rsid w:val="00D7152B"/>
    <w:rsid w:val="00D72814"/>
    <w:rsid w:val="00D72BF7"/>
    <w:rsid w:val="00D72F1E"/>
    <w:rsid w:val="00D734A7"/>
    <w:rsid w:val="00D73FDC"/>
    <w:rsid w:val="00D75275"/>
    <w:rsid w:val="00D757DB"/>
    <w:rsid w:val="00D75B5C"/>
    <w:rsid w:val="00D760CA"/>
    <w:rsid w:val="00D7698C"/>
    <w:rsid w:val="00D779D9"/>
    <w:rsid w:val="00D77E43"/>
    <w:rsid w:val="00D80672"/>
    <w:rsid w:val="00D8130C"/>
    <w:rsid w:val="00D81374"/>
    <w:rsid w:val="00D8142B"/>
    <w:rsid w:val="00D81532"/>
    <w:rsid w:val="00D825F2"/>
    <w:rsid w:val="00D82B92"/>
    <w:rsid w:val="00D8387D"/>
    <w:rsid w:val="00D838D4"/>
    <w:rsid w:val="00D84AF7"/>
    <w:rsid w:val="00D86621"/>
    <w:rsid w:val="00D86D58"/>
    <w:rsid w:val="00D8757F"/>
    <w:rsid w:val="00D877B9"/>
    <w:rsid w:val="00D87D32"/>
    <w:rsid w:val="00D90446"/>
    <w:rsid w:val="00D90AC8"/>
    <w:rsid w:val="00D9157B"/>
    <w:rsid w:val="00D91B95"/>
    <w:rsid w:val="00D92DEB"/>
    <w:rsid w:val="00D95900"/>
    <w:rsid w:val="00D95DC8"/>
    <w:rsid w:val="00D96072"/>
    <w:rsid w:val="00D97815"/>
    <w:rsid w:val="00D97F12"/>
    <w:rsid w:val="00D97F86"/>
    <w:rsid w:val="00DA0EC8"/>
    <w:rsid w:val="00DA15E2"/>
    <w:rsid w:val="00DA16AD"/>
    <w:rsid w:val="00DA18F8"/>
    <w:rsid w:val="00DA1C10"/>
    <w:rsid w:val="00DA1FD1"/>
    <w:rsid w:val="00DA3A16"/>
    <w:rsid w:val="00DA47CA"/>
    <w:rsid w:val="00DA6036"/>
    <w:rsid w:val="00DA73E5"/>
    <w:rsid w:val="00DB0F0E"/>
    <w:rsid w:val="00DB1D04"/>
    <w:rsid w:val="00DB20EA"/>
    <w:rsid w:val="00DB26B8"/>
    <w:rsid w:val="00DB2B72"/>
    <w:rsid w:val="00DB2E13"/>
    <w:rsid w:val="00DB3457"/>
    <w:rsid w:val="00DB36BE"/>
    <w:rsid w:val="00DB69B9"/>
    <w:rsid w:val="00DB763E"/>
    <w:rsid w:val="00DB77DE"/>
    <w:rsid w:val="00DB7B0E"/>
    <w:rsid w:val="00DB7C93"/>
    <w:rsid w:val="00DC05BD"/>
    <w:rsid w:val="00DC12E1"/>
    <w:rsid w:val="00DC2654"/>
    <w:rsid w:val="00DC3E82"/>
    <w:rsid w:val="00DC4598"/>
    <w:rsid w:val="00DC5310"/>
    <w:rsid w:val="00DC55EE"/>
    <w:rsid w:val="00DC563C"/>
    <w:rsid w:val="00DC71D6"/>
    <w:rsid w:val="00DC7957"/>
    <w:rsid w:val="00DC7ED5"/>
    <w:rsid w:val="00DC7F87"/>
    <w:rsid w:val="00DD014B"/>
    <w:rsid w:val="00DD07C9"/>
    <w:rsid w:val="00DD10A0"/>
    <w:rsid w:val="00DD17F0"/>
    <w:rsid w:val="00DD1C0D"/>
    <w:rsid w:val="00DD22A0"/>
    <w:rsid w:val="00DD3F74"/>
    <w:rsid w:val="00DD46FC"/>
    <w:rsid w:val="00DD4764"/>
    <w:rsid w:val="00DD51F9"/>
    <w:rsid w:val="00DD6501"/>
    <w:rsid w:val="00DD75F8"/>
    <w:rsid w:val="00DD7DE2"/>
    <w:rsid w:val="00DE0290"/>
    <w:rsid w:val="00DE0CD1"/>
    <w:rsid w:val="00DE11DA"/>
    <w:rsid w:val="00DE2611"/>
    <w:rsid w:val="00DE3AB5"/>
    <w:rsid w:val="00DE3EEE"/>
    <w:rsid w:val="00DE4757"/>
    <w:rsid w:val="00DE6613"/>
    <w:rsid w:val="00DE7448"/>
    <w:rsid w:val="00DF0204"/>
    <w:rsid w:val="00DF056C"/>
    <w:rsid w:val="00DF0DF0"/>
    <w:rsid w:val="00DF10C7"/>
    <w:rsid w:val="00DF1131"/>
    <w:rsid w:val="00DF150A"/>
    <w:rsid w:val="00DF162D"/>
    <w:rsid w:val="00DF1F3F"/>
    <w:rsid w:val="00DF22D5"/>
    <w:rsid w:val="00DF271A"/>
    <w:rsid w:val="00DF3095"/>
    <w:rsid w:val="00DF335D"/>
    <w:rsid w:val="00DF3912"/>
    <w:rsid w:val="00DF3997"/>
    <w:rsid w:val="00DF4520"/>
    <w:rsid w:val="00DF46CC"/>
    <w:rsid w:val="00DF5307"/>
    <w:rsid w:val="00DF66CE"/>
    <w:rsid w:val="00DF67BC"/>
    <w:rsid w:val="00DF6A1F"/>
    <w:rsid w:val="00DF6B06"/>
    <w:rsid w:val="00DF6C97"/>
    <w:rsid w:val="00DF6DCF"/>
    <w:rsid w:val="00E012F0"/>
    <w:rsid w:val="00E02051"/>
    <w:rsid w:val="00E023DB"/>
    <w:rsid w:val="00E028B1"/>
    <w:rsid w:val="00E02D89"/>
    <w:rsid w:val="00E032A1"/>
    <w:rsid w:val="00E04E0A"/>
    <w:rsid w:val="00E05012"/>
    <w:rsid w:val="00E05FE4"/>
    <w:rsid w:val="00E061E8"/>
    <w:rsid w:val="00E06567"/>
    <w:rsid w:val="00E07757"/>
    <w:rsid w:val="00E10481"/>
    <w:rsid w:val="00E10B75"/>
    <w:rsid w:val="00E10C84"/>
    <w:rsid w:val="00E11E31"/>
    <w:rsid w:val="00E1268E"/>
    <w:rsid w:val="00E1321F"/>
    <w:rsid w:val="00E14C1E"/>
    <w:rsid w:val="00E14E16"/>
    <w:rsid w:val="00E15AEE"/>
    <w:rsid w:val="00E16FF6"/>
    <w:rsid w:val="00E177E5"/>
    <w:rsid w:val="00E178C6"/>
    <w:rsid w:val="00E23715"/>
    <w:rsid w:val="00E244C4"/>
    <w:rsid w:val="00E24AB5"/>
    <w:rsid w:val="00E25EC8"/>
    <w:rsid w:val="00E26ADF"/>
    <w:rsid w:val="00E27130"/>
    <w:rsid w:val="00E27B84"/>
    <w:rsid w:val="00E30BC4"/>
    <w:rsid w:val="00E30CF8"/>
    <w:rsid w:val="00E310F4"/>
    <w:rsid w:val="00E311B9"/>
    <w:rsid w:val="00E314CE"/>
    <w:rsid w:val="00E31BFD"/>
    <w:rsid w:val="00E31DC0"/>
    <w:rsid w:val="00E31E9A"/>
    <w:rsid w:val="00E321A8"/>
    <w:rsid w:val="00E32D1E"/>
    <w:rsid w:val="00E338FF"/>
    <w:rsid w:val="00E33F06"/>
    <w:rsid w:val="00E34D4B"/>
    <w:rsid w:val="00E35DBD"/>
    <w:rsid w:val="00E36495"/>
    <w:rsid w:val="00E3686A"/>
    <w:rsid w:val="00E36C21"/>
    <w:rsid w:val="00E37D08"/>
    <w:rsid w:val="00E40D7F"/>
    <w:rsid w:val="00E40E28"/>
    <w:rsid w:val="00E41FCB"/>
    <w:rsid w:val="00E41FE2"/>
    <w:rsid w:val="00E420B2"/>
    <w:rsid w:val="00E4253C"/>
    <w:rsid w:val="00E426D9"/>
    <w:rsid w:val="00E42701"/>
    <w:rsid w:val="00E42F83"/>
    <w:rsid w:val="00E4326B"/>
    <w:rsid w:val="00E433C6"/>
    <w:rsid w:val="00E447A0"/>
    <w:rsid w:val="00E44FED"/>
    <w:rsid w:val="00E4569A"/>
    <w:rsid w:val="00E45A00"/>
    <w:rsid w:val="00E45CE5"/>
    <w:rsid w:val="00E46848"/>
    <w:rsid w:val="00E5084D"/>
    <w:rsid w:val="00E526F0"/>
    <w:rsid w:val="00E52C5B"/>
    <w:rsid w:val="00E532C3"/>
    <w:rsid w:val="00E545C9"/>
    <w:rsid w:val="00E54F8F"/>
    <w:rsid w:val="00E55206"/>
    <w:rsid w:val="00E5567B"/>
    <w:rsid w:val="00E56314"/>
    <w:rsid w:val="00E56964"/>
    <w:rsid w:val="00E57604"/>
    <w:rsid w:val="00E5786C"/>
    <w:rsid w:val="00E57E15"/>
    <w:rsid w:val="00E60927"/>
    <w:rsid w:val="00E60FEA"/>
    <w:rsid w:val="00E61546"/>
    <w:rsid w:val="00E62913"/>
    <w:rsid w:val="00E62D6C"/>
    <w:rsid w:val="00E63990"/>
    <w:rsid w:val="00E63BF5"/>
    <w:rsid w:val="00E63F29"/>
    <w:rsid w:val="00E644F4"/>
    <w:rsid w:val="00E64923"/>
    <w:rsid w:val="00E649E7"/>
    <w:rsid w:val="00E64EC0"/>
    <w:rsid w:val="00E64F92"/>
    <w:rsid w:val="00E658F6"/>
    <w:rsid w:val="00E6707C"/>
    <w:rsid w:val="00E703F1"/>
    <w:rsid w:val="00E7145F"/>
    <w:rsid w:val="00E723B6"/>
    <w:rsid w:val="00E72464"/>
    <w:rsid w:val="00E73902"/>
    <w:rsid w:val="00E73B62"/>
    <w:rsid w:val="00E74101"/>
    <w:rsid w:val="00E7464F"/>
    <w:rsid w:val="00E7535D"/>
    <w:rsid w:val="00E7679A"/>
    <w:rsid w:val="00E77476"/>
    <w:rsid w:val="00E77D93"/>
    <w:rsid w:val="00E808B4"/>
    <w:rsid w:val="00E81D29"/>
    <w:rsid w:val="00E8221A"/>
    <w:rsid w:val="00E82420"/>
    <w:rsid w:val="00E824F5"/>
    <w:rsid w:val="00E82664"/>
    <w:rsid w:val="00E82B63"/>
    <w:rsid w:val="00E82E73"/>
    <w:rsid w:val="00E82EB6"/>
    <w:rsid w:val="00E8397F"/>
    <w:rsid w:val="00E865FC"/>
    <w:rsid w:val="00E869F2"/>
    <w:rsid w:val="00E876A6"/>
    <w:rsid w:val="00E87E45"/>
    <w:rsid w:val="00E902AD"/>
    <w:rsid w:val="00E90858"/>
    <w:rsid w:val="00E911DC"/>
    <w:rsid w:val="00E91B31"/>
    <w:rsid w:val="00E9247A"/>
    <w:rsid w:val="00E92D86"/>
    <w:rsid w:val="00E92F75"/>
    <w:rsid w:val="00E931A2"/>
    <w:rsid w:val="00E93600"/>
    <w:rsid w:val="00E963B3"/>
    <w:rsid w:val="00E97546"/>
    <w:rsid w:val="00E97F59"/>
    <w:rsid w:val="00EA02C9"/>
    <w:rsid w:val="00EA072D"/>
    <w:rsid w:val="00EA1410"/>
    <w:rsid w:val="00EA16A6"/>
    <w:rsid w:val="00EA18E5"/>
    <w:rsid w:val="00EA1C38"/>
    <w:rsid w:val="00EA1D81"/>
    <w:rsid w:val="00EA1E8C"/>
    <w:rsid w:val="00EA22FB"/>
    <w:rsid w:val="00EA360C"/>
    <w:rsid w:val="00EA3EEA"/>
    <w:rsid w:val="00EA48E1"/>
    <w:rsid w:val="00EA4B34"/>
    <w:rsid w:val="00EA4C3B"/>
    <w:rsid w:val="00EA4C92"/>
    <w:rsid w:val="00EA4F5F"/>
    <w:rsid w:val="00EA54D8"/>
    <w:rsid w:val="00EA59D5"/>
    <w:rsid w:val="00EA5EE7"/>
    <w:rsid w:val="00EA60FF"/>
    <w:rsid w:val="00EA6C3F"/>
    <w:rsid w:val="00EA70A8"/>
    <w:rsid w:val="00EB198B"/>
    <w:rsid w:val="00EB2D53"/>
    <w:rsid w:val="00EB3798"/>
    <w:rsid w:val="00EB490A"/>
    <w:rsid w:val="00EB4D42"/>
    <w:rsid w:val="00EB4F22"/>
    <w:rsid w:val="00EB580F"/>
    <w:rsid w:val="00EB5865"/>
    <w:rsid w:val="00EB76F2"/>
    <w:rsid w:val="00EB7B73"/>
    <w:rsid w:val="00EC0EC5"/>
    <w:rsid w:val="00EC18A4"/>
    <w:rsid w:val="00EC1960"/>
    <w:rsid w:val="00EC2324"/>
    <w:rsid w:val="00EC27F0"/>
    <w:rsid w:val="00EC2FBD"/>
    <w:rsid w:val="00EC3064"/>
    <w:rsid w:val="00EC3ADD"/>
    <w:rsid w:val="00EC3DCA"/>
    <w:rsid w:val="00EC3E71"/>
    <w:rsid w:val="00EC3F0A"/>
    <w:rsid w:val="00EC44C7"/>
    <w:rsid w:val="00EC52F9"/>
    <w:rsid w:val="00EC598B"/>
    <w:rsid w:val="00ED0822"/>
    <w:rsid w:val="00ED179A"/>
    <w:rsid w:val="00ED2574"/>
    <w:rsid w:val="00ED2683"/>
    <w:rsid w:val="00ED3023"/>
    <w:rsid w:val="00ED3336"/>
    <w:rsid w:val="00ED40FB"/>
    <w:rsid w:val="00ED4E86"/>
    <w:rsid w:val="00ED54B3"/>
    <w:rsid w:val="00ED5820"/>
    <w:rsid w:val="00ED5927"/>
    <w:rsid w:val="00ED5D10"/>
    <w:rsid w:val="00ED7B4D"/>
    <w:rsid w:val="00ED7F50"/>
    <w:rsid w:val="00EE022E"/>
    <w:rsid w:val="00EE0E80"/>
    <w:rsid w:val="00EE29CA"/>
    <w:rsid w:val="00EE2EE2"/>
    <w:rsid w:val="00EE392E"/>
    <w:rsid w:val="00EE3A25"/>
    <w:rsid w:val="00EE4B1B"/>
    <w:rsid w:val="00EE5237"/>
    <w:rsid w:val="00EE7439"/>
    <w:rsid w:val="00EE7632"/>
    <w:rsid w:val="00EE7693"/>
    <w:rsid w:val="00EF0099"/>
    <w:rsid w:val="00EF0693"/>
    <w:rsid w:val="00EF0969"/>
    <w:rsid w:val="00EF0CC9"/>
    <w:rsid w:val="00EF0FEB"/>
    <w:rsid w:val="00EF334C"/>
    <w:rsid w:val="00EF39D6"/>
    <w:rsid w:val="00EF3A28"/>
    <w:rsid w:val="00EF43CA"/>
    <w:rsid w:val="00EF588B"/>
    <w:rsid w:val="00EF6AB1"/>
    <w:rsid w:val="00EF6FAB"/>
    <w:rsid w:val="00EF7FB9"/>
    <w:rsid w:val="00F0040D"/>
    <w:rsid w:val="00F015F7"/>
    <w:rsid w:val="00F02A96"/>
    <w:rsid w:val="00F02B6C"/>
    <w:rsid w:val="00F03BB6"/>
    <w:rsid w:val="00F05510"/>
    <w:rsid w:val="00F065E2"/>
    <w:rsid w:val="00F07169"/>
    <w:rsid w:val="00F106FB"/>
    <w:rsid w:val="00F1080C"/>
    <w:rsid w:val="00F112A7"/>
    <w:rsid w:val="00F12ABE"/>
    <w:rsid w:val="00F14190"/>
    <w:rsid w:val="00F142D0"/>
    <w:rsid w:val="00F1512E"/>
    <w:rsid w:val="00F15919"/>
    <w:rsid w:val="00F159F3"/>
    <w:rsid w:val="00F16076"/>
    <w:rsid w:val="00F16B9A"/>
    <w:rsid w:val="00F16E53"/>
    <w:rsid w:val="00F20545"/>
    <w:rsid w:val="00F21584"/>
    <w:rsid w:val="00F2162E"/>
    <w:rsid w:val="00F22487"/>
    <w:rsid w:val="00F2335C"/>
    <w:rsid w:val="00F233BE"/>
    <w:rsid w:val="00F23490"/>
    <w:rsid w:val="00F248B5"/>
    <w:rsid w:val="00F25C70"/>
    <w:rsid w:val="00F25C82"/>
    <w:rsid w:val="00F25C9C"/>
    <w:rsid w:val="00F2796C"/>
    <w:rsid w:val="00F279BD"/>
    <w:rsid w:val="00F30510"/>
    <w:rsid w:val="00F30A57"/>
    <w:rsid w:val="00F30C08"/>
    <w:rsid w:val="00F31D48"/>
    <w:rsid w:val="00F32391"/>
    <w:rsid w:val="00F32B69"/>
    <w:rsid w:val="00F32DEB"/>
    <w:rsid w:val="00F335A8"/>
    <w:rsid w:val="00F348F0"/>
    <w:rsid w:val="00F37119"/>
    <w:rsid w:val="00F378A1"/>
    <w:rsid w:val="00F37AC2"/>
    <w:rsid w:val="00F40A3E"/>
    <w:rsid w:val="00F430ED"/>
    <w:rsid w:val="00F43B87"/>
    <w:rsid w:val="00F43CB2"/>
    <w:rsid w:val="00F46BDD"/>
    <w:rsid w:val="00F472B6"/>
    <w:rsid w:val="00F50721"/>
    <w:rsid w:val="00F50AEE"/>
    <w:rsid w:val="00F511F1"/>
    <w:rsid w:val="00F522CB"/>
    <w:rsid w:val="00F532C8"/>
    <w:rsid w:val="00F5497B"/>
    <w:rsid w:val="00F56F03"/>
    <w:rsid w:val="00F57A5D"/>
    <w:rsid w:val="00F57E26"/>
    <w:rsid w:val="00F60DB4"/>
    <w:rsid w:val="00F61543"/>
    <w:rsid w:val="00F617F4"/>
    <w:rsid w:val="00F62822"/>
    <w:rsid w:val="00F63C11"/>
    <w:rsid w:val="00F64270"/>
    <w:rsid w:val="00F64F2B"/>
    <w:rsid w:val="00F6709B"/>
    <w:rsid w:val="00F67626"/>
    <w:rsid w:val="00F676E3"/>
    <w:rsid w:val="00F67B24"/>
    <w:rsid w:val="00F70DC5"/>
    <w:rsid w:val="00F71D5D"/>
    <w:rsid w:val="00F72048"/>
    <w:rsid w:val="00F732CA"/>
    <w:rsid w:val="00F7705B"/>
    <w:rsid w:val="00F7796A"/>
    <w:rsid w:val="00F77A9A"/>
    <w:rsid w:val="00F805F1"/>
    <w:rsid w:val="00F80E37"/>
    <w:rsid w:val="00F80FD4"/>
    <w:rsid w:val="00F82B9A"/>
    <w:rsid w:val="00F84E37"/>
    <w:rsid w:val="00F85247"/>
    <w:rsid w:val="00F852C3"/>
    <w:rsid w:val="00F85C6C"/>
    <w:rsid w:val="00F863DA"/>
    <w:rsid w:val="00F86431"/>
    <w:rsid w:val="00F865CC"/>
    <w:rsid w:val="00F87328"/>
    <w:rsid w:val="00F87968"/>
    <w:rsid w:val="00F87B25"/>
    <w:rsid w:val="00F90678"/>
    <w:rsid w:val="00F90F57"/>
    <w:rsid w:val="00F9107E"/>
    <w:rsid w:val="00F91F98"/>
    <w:rsid w:val="00F932B4"/>
    <w:rsid w:val="00F941BA"/>
    <w:rsid w:val="00F95AD3"/>
    <w:rsid w:val="00F95FCB"/>
    <w:rsid w:val="00F96575"/>
    <w:rsid w:val="00F969B0"/>
    <w:rsid w:val="00F97609"/>
    <w:rsid w:val="00F97744"/>
    <w:rsid w:val="00F97975"/>
    <w:rsid w:val="00FA0575"/>
    <w:rsid w:val="00FA13B6"/>
    <w:rsid w:val="00FA19D3"/>
    <w:rsid w:val="00FA1E82"/>
    <w:rsid w:val="00FA253D"/>
    <w:rsid w:val="00FA272E"/>
    <w:rsid w:val="00FA2ECD"/>
    <w:rsid w:val="00FA34A4"/>
    <w:rsid w:val="00FA3866"/>
    <w:rsid w:val="00FA415D"/>
    <w:rsid w:val="00FA57FA"/>
    <w:rsid w:val="00FA6390"/>
    <w:rsid w:val="00FA63CB"/>
    <w:rsid w:val="00FA658C"/>
    <w:rsid w:val="00FA68C1"/>
    <w:rsid w:val="00FB01D1"/>
    <w:rsid w:val="00FB0939"/>
    <w:rsid w:val="00FB2098"/>
    <w:rsid w:val="00FB4124"/>
    <w:rsid w:val="00FB6B04"/>
    <w:rsid w:val="00FB732E"/>
    <w:rsid w:val="00FC07C3"/>
    <w:rsid w:val="00FC17AF"/>
    <w:rsid w:val="00FC1F13"/>
    <w:rsid w:val="00FC1FD9"/>
    <w:rsid w:val="00FC3021"/>
    <w:rsid w:val="00FC31A0"/>
    <w:rsid w:val="00FC3685"/>
    <w:rsid w:val="00FC39E6"/>
    <w:rsid w:val="00FC4129"/>
    <w:rsid w:val="00FC41E4"/>
    <w:rsid w:val="00FC4252"/>
    <w:rsid w:val="00FC4B34"/>
    <w:rsid w:val="00FC4EF4"/>
    <w:rsid w:val="00FC5667"/>
    <w:rsid w:val="00FC6C75"/>
    <w:rsid w:val="00FC7148"/>
    <w:rsid w:val="00FC7ABF"/>
    <w:rsid w:val="00FC7ACD"/>
    <w:rsid w:val="00FC7BEE"/>
    <w:rsid w:val="00FD13F8"/>
    <w:rsid w:val="00FD163A"/>
    <w:rsid w:val="00FD1B84"/>
    <w:rsid w:val="00FD2634"/>
    <w:rsid w:val="00FD35D3"/>
    <w:rsid w:val="00FD3754"/>
    <w:rsid w:val="00FD3CCC"/>
    <w:rsid w:val="00FD425E"/>
    <w:rsid w:val="00FD5593"/>
    <w:rsid w:val="00FD5668"/>
    <w:rsid w:val="00FD59CD"/>
    <w:rsid w:val="00FD6730"/>
    <w:rsid w:val="00FD6921"/>
    <w:rsid w:val="00FD6FF1"/>
    <w:rsid w:val="00FD754C"/>
    <w:rsid w:val="00FE092A"/>
    <w:rsid w:val="00FE1469"/>
    <w:rsid w:val="00FE16D4"/>
    <w:rsid w:val="00FE1B09"/>
    <w:rsid w:val="00FE1D3B"/>
    <w:rsid w:val="00FE27E2"/>
    <w:rsid w:val="00FE3117"/>
    <w:rsid w:val="00FE3951"/>
    <w:rsid w:val="00FE3DBA"/>
    <w:rsid w:val="00FE4224"/>
    <w:rsid w:val="00FE4EA8"/>
    <w:rsid w:val="00FE4F58"/>
    <w:rsid w:val="00FE50B2"/>
    <w:rsid w:val="00FE5931"/>
    <w:rsid w:val="00FE6A2F"/>
    <w:rsid w:val="00FE6AF4"/>
    <w:rsid w:val="00FE6EB4"/>
    <w:rsid w:val="00FE708C"/>
    <w:rsid w:val="00FE7910"/>
    <w:rsid w:val="00FF0194"/>
    <w:rsid w:val="00FF1886"/>
    <w:rsid w:val="00FF1EC9"/>
    <w:rsid w:val="00FF25E8"/>
    <w:rsid w:val="00FF4733"/>
    <w:rsid w:val="00FF49FC"/>
    <w:rsid w:val="00FF5108"/>
    <w:rsid w:val="00FF51E8"/>
    <w:rsid w:val="00FF535C"/>
    <w:rsid w:val="00FF5936"/>
    <w:rsid w:val="00FF68E3"/>
    <w:rsid w:val="00FF6C52"/>
    <w:rsid w:val="00FF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E9711"/>
  <w15:docId w15:val="{F76F689A-3143-403F-B961-98279C2ED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575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5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17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0A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0AF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5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g</dc:creator>
  <cp:lastModifiedBy>Robert Meltzer</cp:lastModifiedBy>
  <cp:revision>7</cp:revision>
  <cp:lastPrinted>2020-02-23T15:37:00Z</cp:lastPrinted>
  <dcterms:created xsi:type="dcterms:W3CDTF">2020-04-29T14:02:00Z</dcterms:created>
  <dcterms:modified xsi:type="dcterms:W3CDTF">2020-05-14T17:31:00Z</dcterms:modified>
</cp:coreProperties>
</file>